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4F1929" w14:textId="77777777" w:rsidR="003960B5" w:rsidRDefault="003960B5">
      <w:pPr>
        <w:rPr>
          <w:sz w:val="32"/>
          <w:szCs w:val="32"/>
        </w:rPr>
      </w:pPr>
    </w:p>
    <w:p w14:paraId="1885450A" w14:textId="77777777" w:rsidR="003960B5" w:rsidRDefault="003960B5">
      <w:pPr>
        <w:jc w:val="center"/>
        <w:rPr>
          <w:sz w:val="32"/>
          <w:szCs w:val="32"/>
        </w:rPr>
      </w:pPr>
      <w:r>
        <w:rPr>
          <w:sz w:val="32"/>
          <w:szCs w:val="32"/>
        </w:rPr>
        <w:t>Guide to the Papers of</w:t>
      </w:r>
    </w:p>
    <w:p w14:paraId="4BB64FF2" w14:textId="577493DB" w:rsidR="003960B5" w:rsidRDefault="00F06429">
      <w:pPr>
        <w:jc w:val="center"/>
        <w:rPr>
          <w:sz w:val="28"/>
          <w:szCs w:val="28"/>
        </w:rPr>
      </w:pPr>
      <w:r>
        <w:rPr>
          <w:sz w:val="32"/>
          <w:szCs w:val="32"/>
        </w:rPr>
        <w:t>Edith M.W</w:t>
      </w:r>
      <w:r w:rsidR="00626ABB">
        <w:rPr>
          <w:sz w:val="32"/>
          <w:szCs w:val="32"/>
        </w:rPr>
        <w:t>.</w:t>
      </w:r>
      <w:r>
        <w:rPr>
          <w:sz w:val="32"/>
          <w:szCs w:val="32"/>
        </w:rPr>
        <w:t xml:space="preserve"> Shehee</w:t>
      </w:r>
    </w:p>
    <w:p w14:paraId="2C25E369" w14:textId="77777777" w:rsidR="003960B5" w:rsidRDefault="003960B5">
      <w:pPr>
        <w:jc w:val="center"/>
        <w:rPr>
          <w:sz w:val="28"/>
          <w:szCs w:val="28"/>
        </w:rPr>
      </w:pPr>
    </w:p>
    <w:p w14:paraId="44920D95" w14:textId="476AB7E1" w:rsidR="003960B5" w:rsidRDefault="00CD2CBD">
      <w:pPr>
        <w:jc w:val="center"/>
        <w:rPr>
          <w:b/>
          <w:bCs/>
          <w:sz w:val="24"/>
        </w:rPr>
      </w:pPr>
      <w:r>
        <w:t xml:space="preserve">Prepared by </w:t>
      </w:r>
      <w:r w:rsidR="00F06429">
        <w:t>Asia K. Bender</w:t>
      </w:r>
      <w:r>
        <w:t>, 20</w:t>
      </w:r>
      <w:r w:rsidR="00F06429">
        <w:t>2</w:t>
      </w:r>
      <w:r w:rsidR="001719B0">
        <w:t>3</w:t>
      </w:r>
    </w:p>
    <w:p w14:paraId="321FF02F" w14:textId="77777777" w:rsidR="003960B5" w:rsidRDefault="003960B5">
      <w:pPr>
        <w:jc w:val="center"/>
        <w:rPr>
          <w:b/>
          <w:bCs/>
          <w:sz w:val="24"/>
        </w:rPr>
      </w:pPr>
    </w:p>
    <w:p w14:paraId="0E4E19DD" w14:textId="77777777" w:rsidR="003960B5" w:rsidRDefault="002B2D74" w:rsidP="003E56A0">
      <w:pPr>
        <w:jc w:val="center"/>
        <w:rPr>
          <w:b/>
          <w:bCs/>
          <w:sz w:val="24"/>
        </w:rPr>
      </w:pPr>
      <w:r>
        <w:rPr>
          <w:b/>
          <w:bCs/>
          <w:noProof/>
          <w:sz w:val="24"/>
        </w:rPr>
        <w:drawing>
          <wp:inline distT="0" distB="0" distL="0" distR="0" wp14:anchorId="4141C053" wp14:editId="127C141C">
            <wp:extent cx="2362835" cy="1838960"/>
            <wp:effectExtent l="1905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srcRect/>
                    <a:stretch>
                      <a:fillRect/>
                    </a:stretch>
                  </pic:blipFill>
                  <pic:spPr bwMode="auto">
                    <a:xfrm>
                      <a:off x="0" y="0"/>
                      <a:ext cx="2362835" cy="1838960"/>
                    </a:xfrm>
                    <a:prstGeom prst="rect">
                      <a:avLst/>
                    </a:prstGeom>
                    <a:noFill/>
                    <a:ln w="9525">
                      <a:noFill/>
                      <a:miter lim="800000"/>
                      <a:headEnd/>
                      <a:tailEnd/>
                    </a:ln>
                  </pic:spPr>
                </pic:pic>
              </a:graphicData>
            </a:graphic>
          </wp:inline>
        </w:drawing>
      </w:r>
    </w:p>
    <w:p w14:paraId="6542DE24" w14:textId="77777777" w:rsidR="003960B5" w:rsidRDefault="003960B5">
      <w:pPr>
        <w:jc w:val="center"/>
        <w:rPr>
          <w:b/>
          <w:bCs/>
          <w:sz w:val="24"/>
        </w:rPr>
      </w:pPr>
      <w:r>
        <w:rPr>
          <w:b/>
          <w:bCs/>
          <w:sz w:val="24"/>
        </w:rPr>
        <w:t>Tus</w:t>
      </w:r>
      <w:r w:rsidR="00CD2CBD">
        <w:rPr>
          <w:b/>
          <w:bCs/>
          <w:sz w:val="24"/>
        </w:rPr>
        <w:t>kegee University</w:t>
      </w:r>
      <w:r>
        <w:rPr>
          <w:b/>
          <w:bCs/>
          <w:sz w:val="24"/>
        </w:rPr>
        <w:t xml:space="preserve"> </w:t>
      </w:r>
    </w:p>
    <w:p w14:paraId="51510762" w14:textId="77777777" w:rsidR="003960B5" w:rsidRDefault="00CD2CBD">
      <w:pPr>
        <w:jc w:val="center"/>
        <w:rPr>
          <w:b/>
          <w:bCs/>
          <w:sz w:val="24"/>
        </w:rPr>
      </w:pPr>
      <w:r>
        <w:rPr>
          <w:b/>
          <w:bCs/>
          <w:sz w:val="24"/>
        </w:rPr>
        <w:t>Archives</w:t>
      </w:r>
    </w:p>
    <w:p w14:paraId="2C95218E" w14:textId="77777777" w:rsidR="003960B5" w:rsidRDefault="003960B5">
      <w:pPr>
        <w:jc w:val="center"/>
        <w:rPr>
          <w:sz w:val="24"/>
        </w:rPr>
      </w:pPr>
    </w:p>
    <w:p w14:paraId="70350E17" w14:textId="77777777" w:rsidR="003960B5" w:rsidRDefault="003960B5">
      <w:pPr>
        <w:jc w:val="center"/>
        <w:rPr>
          <w:sz w:val="24"/>
        </w:rPr>
      </w:pPr>
      <w:r>
        <w:rPr>
          <w:b/>
          <w:bCs/>
          <w:sz w:val="24"/>
        </w:rPr>
        <w:t>Tuskegee, AL 36088</w:t>
      </w:r>
    </w:p>
    <w:p w14:paraId="3E6A6977" w14:textId="77777777" w:rsidR="003960B5" w:rsidRDefault="003960B5">
      <w:pPr>
        <w:jc w:val="center"/>
        <w:rPr>
          <w:sz w:val="24"/>
        </w:rPr>
      </w:pPr>
    </w:p>
    <w:p w14:paraId="135CBD4B" w14:textId="29772C7D" w:rsidR="003960B5" w:rsidRDefault="00CD2CBD">
      <w:pPr>
        <w:jc w:val="center"/>
        <w:rPr>
          <w:sz w:val="24"/>
        </w:rPr>
      </w:pPr>
      <w:r>
        <w:rPr>
          <w:sz w:val="24"/>
        </w:rPr>
        <w:t>©2</w:t>
      </w:r>
      <w:r w:rsidR="00F06429">
        <w:rPr>
          <w:sz w:val="24"/>
        </w:rPr>
        <w:t>02</w:t>
      </w:r>
      <w:r w:rsidR="00626ABB">
        <w:rPr>
          <w:sz w:val="24"/>
        </w:rPr>
        <w:t>3</w:t>
      </w:r>
      <w:r w:rsidR="003960B5">
        <w:rPr>
          <w:sz w:val="24"/>
        </w:rPr>
        <w:t>, Tuskegee University. All rights reserved.</w:t>
      </w:r>
    </w:p>
    <w:p w14:paraId="67D6AF86" w14:textId="77777777" w:rsidR="003960B5" w:rsidRDefault="003960B5">
      <w:pPr>
        <w:rPr>
          <w:sz w:val="24"/>
        </w:rPr>
      </w:pPr>
    </w:p>
    <w:p w14:paraId="32189A3F" w14:textId="17F33E47" w:rsidR="003960B5" w:rsidRDefault="00000000">
      <w:pPr>
        <w:spacing w:line="19" w:lineRule="exact"/>
        <w:jc w:val="center"/>
        <w:rPr>
          <w:sz w:val="24"/>
        </w:rPr>
      </w:pPr>
      <w:r>
        <w:rPr>
          <w:noProof/>
        </w:rPr>
        <w:pict w14:anchorId="1D4FC2DC">
          <v:rect id="Rectangle 2" o:spid="_x0000_s1034" style="position:absolute;left:0;text-align:left;margin-left:1in;margin-top:0;width:468pt;height:.95pt;z-index:-25166284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" o:allowincell="f" fillcolor="black" stroked="f" strokeweight="0">
            <v:path arrowok="t"/>
            <w10:wrap anchorx="page"/>
            <w10:anchorlock/>
          </v:rect>
        </w:pict>
      </w:r>
    </w:p>
    <w:p w14:paraId="74E2324F" w14:textId="77777777" w:rsidR="003960B5" w:rsidRDefault="003960B5">
      <w:pPr>
        <w:ind w:firstLine="5040"/>
        <w:rPr>
          <w:sz w:val="24"/>
        </w:rPr>
      </w:pPr>
    </w:p>
    <w:p w14:paraId="24B0EF38" w14:textId="77777777" w:rsidR="003960B5" w:rsidRDefault="003960B5">
      <w:pPr>
        <w:rPr>
          <w:sz w:val="24"/>
        </w:rPr>
      </w:pPr>
      <w:r>
        <w:rPr>
          <w:b/>
          <w:bCs/>
          <w:sz w:val="24"/>
        </w:rPr>
        <w:t>TABLE OF CONTENTS</w:t>
      </w:r>
    </w:p>
    <w:p w14:paraId="32D60E30" w14:textId="77777777" w:rsidR="003960B5" w:rsidRDefault="003960B5">
      <w:pPr>
        <w:rPr>
          <w:sz w:val="24"/>
        </w:rPr>
      </w:pPr>
    </w:p>
    <w:p w14:paraId="58EB0EEB" w14:textId="77777777" w:rsidR="003960B5" w:rsidRDefault="003960B5">
      <w:pPr>
        <w:ind w:firstLine="720"/>
        <w:rPr>
          <w:sz w:val="24"/>
        </w:rPr>
      </w:pPr>
      <w:r>
        <w:rPr>
          <w:sz w:val="24"/>
        </w:rPr>
        <w:t>Collection Summary</w:t>
      </w:r>
    </w:p>
    <w:p w14:paraId="4CA83226" w14:textId="77777777" w:rsidR="003960B5" w:rsidRDefault="003960B5">
      <w:pPr>
        <w:rPr>
          <w:sz w:val="24"/>
        </w:rPr>
      </w:pPr>
    </w:p>
    <w:p w14:paraId="6B98C168" w14:textId="77777777" w:rsidR="003960B5" w:rsidRDefault="003960B5">
      <w:pPr>
        <w:ind w:firstLine="720"/>
        <w:rPr>
          <w:sz w:val="24"/>
        </w:rPr>
      </w:pPr>
      <w:r>
        <w:rPr>
          <w:sz w:val="24"/>
        </w:rPr>
        <w:t>Administrative Information</w:t>
      </w:r>
    </w:p>
    <w:p w14:paraId="5E40984F" w14:textId="77777777" w:rsidR="003960B5" w:rsidRDefault="003960B5">
      <w:pPr>
        <w:rPr>
          <w:sz w:val="24"/>
        </w:rPr>
      </w:pPr>
    </w:p>
    <w:p w14:paraId="6F1FED55" w14:textId="77777777" w:rsidR="003960B5" w:rsidRDefault="003960B5">
      <w:pPr>
        <w:ind w:firstLine="720"/>
        <w:rPr>
          <w:sz w:val="24"/>
        </w:rPr>
      </w:pPr>
      <w:r>
        <w:rPr>
          <w:sz w:val="24"/>
        </w:rPr>
        <w:t>Index Terms</w:t>
      </w:r>
    </w:p>
    <w:p w14:paraId="36E0BF87" w14:textId="77777777" w:rsidR="003960B5" w:rsidRDefault="003960B5">
      <w:pPr>
        <w:rPr>
          <w:sz w:val="24"/>
        </w:rPr>
      </w:pPr>
    </w:p>
    <w:p w14:paraId="67207C60" w14:textId="77777777" w:rsidR="003960B5" w:rsidRDefault="003960B5">
      <w:pPr>
        <w:ind w:firstLine="720"/>
        <w:rPr>
          <w:sz w:val="24"/>
        </w:rPr>
      </w:pPr>
      <w:r>
        <w:rPr>
          <w:sz w:val="24"/>
        </w:rPr>
        <w:t>Biography</w:t>
      </w:r>
    </w:p>
    <w:p w14:paraId="64506303" w14:textId="77777777" w:rsidR="003960B5" w:rsidRDefault="003960B5">
      <w:pPr>
        <w:rPr>
          <w:sz w:val="24"/>
        </w:rPr>
      </w:pPr>
    </w:p>
    <w:p w14:paraId="7AF358C1" w14:textId="77777777" w:rsidR="003960B5" w:rsidRDefault="003960B5">
      <w:pPr>
        <w:ind w:firstLine="720"/>
        <w:rPr>
          <w:sz w:val="24"/>
        </w:rPr>
      </w:pPr>
      <w:r>
        <w:rPr>
          <w:sz w:val="24"/>
        </w:rPr>
        <w:t>Scope and Content</w:t>
      </w:r>
    </w:p>
    <w:p w14:paraId="64A0EF2E" w14:textId="77777777" w:rsidR="003960B5" w:rsidRDefault="003960B5">
      <w:pPr>
        <w:rPr>
          <w:sz w:val="24"/>
        </w:rPr>
      </w:pPr>
    </w:p>
    <w:p w14:paraId="0D049659" w14:textId="77777777" w:rsidR="003960B5" w:rsidRDefault="003960B5">
      <w:pPr>
        <w:ind w:firstLine="720"/>
        <w:rPr>
          <w:sz w:val="24"/>
        </w:rPr>
      </w:pPr>
      <w:r>
        <w:rPr>
          <w:sz w:val="24"/>
        </w:rPr>
        <w:t>Arrangement</w:t>
      </w:r>
    </w:p>
    <w:p w14:paraId="0408979F" w14:textId="77777777" w:rsidR="003960B5" w:rsidRDefault="003960B5">
      <w:pPr>
        <w:ind w:firstLine="720"/>
        <w:rPr>
          <w:sz w:val="24"/>
        </w:rPr>
      </w:pPr>
    </w:p>
    <w:p w14:paraId="58AD6695" w14:textId="77777777" w:rsidR="003960B5" w:rsidRDefault="003960B5">
      <w:pPr>
        <w:ind w:firstLine="720"/>
        <w:rPr>
          <w:sz w:val="24"/>
        </w:rPr>
      </w:pPr>
      <w:r>
        <w:rPr>
          <w:sz w:val="24"/>
        </w:rPr>
        <w:t>Restrictions</w:t>
      </w:r>
    </w:p>
    <w:p w14:paraId="0F454856" w14:textId="77777777" w:rsidR="003960B5" w:rsidRDefault="003960B5">
      <w:pPr>
        <w:rPr>
          <w:sz w:val="24"/>
        </w:rPr>
      </w:pPr>
    </w:p>
    <w:p w14:paraId="6FF4B56D" w14:textId="77777777" w:rsidR="003960B5" w:rsidRDefault="003960B5">
      <w:pPr>
        <w:ind w:firstLine="720"/>
        <w:rPr>
          <w:sz w:val="24"/>
        </w:rPr>
      </w:pPr>
      <w:r>
        <w:rPr>
          <w:sz w:val="24"/>
        </w:rPr>
        <w:t>Inventory</w:t>
      </w:r>
    </w:p>
    <w:p w14:paraId="19E0FA8E" w14:textId="77777777" w:rsidR="00CD2CBD" w:rsidRDefault="00CD2CBD">
      <w:pPr>
        <w:ind w:firstLine="720"/>
        <w:rPr>
          <w:sz w:val="24"/>
        </w:rPr>
      </w:pPr>
    </w:p>
    <w:p w14:paraId="66F8D90C" w14:textId="77777777" w:rsidR="00CD2CBD" w:rsidRDefault="00CD2CBD">
      <w:pPr>
        <w:ind w:firstLine="720"/>
        <w:rPr>
          <w:sz w:val="24"/>
        </w:rPr>
      </w:pPr>
    </w:p>
    <w:p w14:paraId="73AB9BCA" w14:textId="77777777" w:rsidR="003960B5" w:rsidRDefault="003960B5">
      <w:pPr>
        <w:rPr>
          <w:sz w:val="24"/>
        </w:rPr>
      </w:pPr>
    </w:p>
    <w:p w14:paraId="19848CF2" w14:textId="0ABCC5E2" w:rsidR="003960B5" w:rsidRDefault="00000000">
      <w:pPr>
        <w:spacing w:line="19" w:lineRule="exact"/>
        <w:rPr>
          <w:sz w:val="24"/>
        </w:rPr>
      </w:pPr>
      <w:r>
        <w:rPr>
          <w:noProof/>
        </w:rPr>
        <w:pict w14:anchorId="50669707">
          <v:rect id="Rectangle 3" o:spid="_x0000_s1033" style="position:absolute;margin-left:1in;margin-top:0;width:468pt;height:.95pt;z-index:-25166182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" o:allowincell="f" fillcolor="black" stroked="f" strokeweight="0">
            <v:path arrowok="t"/>
            <w10:wrap anchorx="page"/>
            <w10:anchorlock/>
          </v:rect>
        </w:pict>
      </w:r>
    </w:p>
    <w:p w14:paraId="0D1FDD6F" w14:textId="77777777" w:rsidR="003960B5" w:rsidRDefault="003960B5">
      <w:pPr>
        <w:ind w:firstLine="5760"/>
        <w:rPr>
          <w:sz w:val="24"/>
        </w:rPr>
      </w:pPr>
    </w:p>
    <w:p w14:paraId="1A7EA3AC" w14:textId="77777777" w:rsidR="003960B5" w:rsidRDefault="003960B5">
      <w:pPr>
        <w:ind w:firstLine="5760"/>
        <w:rPr>
          <w:sz w:val="24"/>
        </w:rPr>
        <w:sectPr w:rsidR="003960B5">
          <w:footerReference w:type="even" r:id="rId8"/>
          <w:footerReference w:type="default" r:id="rId9"/>
          <w:endnotePr>
            <w:numFmt w:val="decimal"/>
          </w:endnotePr>
          <w:pgSz w:w="12240" w:h="15840"/>
          <w:pgMar w:top="1440" w:right="1440" w:bottom="1440" w:left="1440" w:header="1440" w:footer="1440" w:gutter="0"/>
          <w:cols w:space="720"/>
          <w:noEndnote/>
          <w:titlePg/>
        </w:sectPr>
      </w:pPr>
    </w:p>
    <w:p w14:paraId="0759C7BE" w14:textId="77777777" w:rsidR="003960B5" w:rsidRDefault="003960B5">
      <w:pPr>
        <w:rPr>
          <w:b/>
          <w:bCs/>
          <w:sz w:val="28"/>
          <w:szCs w:val="28"/>
        </w:rPr>
      </w:pPr>
      <w:r>
        <w:rPr>
          <w:b/>
          <w:bCs/>
          <w:sz w:val="28"/>
          <w:szCs w:val="28"/>
        </w:rPr>
        <w:lastRenderedPageBreak/>
        <w:t>Collection Summary</w:t>
      </w:r>
    </w:p>
    <w:p w14:paraId="1A5077BA" w14:textId="77777777" w:rsidR="003960B5" w:rsidRDefault="003960B5">
      <w:pPr>
        <w:rPr>
          <w:b/>
          <w:bCs/>
          <w:sz w:val="28"/>
          <w:szCs w:val="28"/>
        </w:rPr>
      </w:pPr>
    </w:p>
    <w:p w14:paraId="1C0DDAC9" w14:textId="4064D2D8" w:rsidR="003960B5" w:rsidRDefault="003960B5">
      <w:pPr>
        <w:tabs>
          <w:tab w:val="left" w:pos="-1440"/>
        </w:tabs>
        <w:ind w:left="3600" w:hanging="2880"/>
        <w:rPr>
          <w:b/>
          <w:bCs/>
          <w:sz w:val="24"/>
        </w:rPr>
      </w:pPr>
      <w:r>
        <w:rPr>
          <w:b/>
          <w:bCs/>
          <w:sz w:val="24"/>
        </w:rPr>
        <w:t>Creator:</w:t>
      </w:r>
      <w:r>
        <w:rPr>
          <w:b/>
          <w:bCs/>
          <w:sz w:val="24"/>
        </w:rPr>
        <w:tab/>
      </w:r>
      <w:r w:rsidR="00F06429">
        <w:rPr>
          <w:sz w:val="24"/>
        </w:rPr>
        <w:t>Shehee</w:t>
      </w:r>
      <w:r w:rsidR="00CD2CBD">
        <w:rPr>
          <w:sz w:val="24"/>
        </w:rPr>
        <w:t xml:space="preserve">, </w:t>
      </w:r>
      <w:r w:rsidR="00F06429">
        <w:rPr>
          <w:sz w:val="24"/>
        </w:rPr>
        <w:t>Edith M.W</w:t>
      </w:r>
      <w:r w:rsidR="00CD2CBD">
        <w:rPr>
          <w:sz w:val="24"/>
        </w:rPr>
        <w:t>. (18</w:t>
      </w:r>
      <w:r w:rsidR="00F06429">
        <w:rPr>
          <w:sz w:val="24"/>
        </w:rPr>
        <w:t>91</w:t>
      </w:r>
      <w:r w:rsidR="00CD2CBD">
        <w:rPr>
          <w:sz w:val="24"/>
        </w:rPr>
        <w:t>-19</w:t>
      </w:r>
      <w:r w:rsidR="00F06429">
        <w:rPr>
          <w:sz w:val="24"/>
        </w:rPr>
        <w:t>68</w:t>
      </w:r>
      <w:r>
        <w:rPr>
          <w:sz w:val="24"/>
        </w:rPr>
        <w:t>)</w:t>
      </w:r>
    </w:p>
    <w:p w14:paraId="5A8F1E0B" w14:textId="72A8CD24" w:rsidR="003960B5" w:rsidRDefault="003960B5">
      <w:pPr>
        <w:tabs>
          <w:tab w:val="left" w:pos="-1440"/>
        </w:tabs>
        <w:ind w:left="3600" w:hanging="2880"/>
        <w:rPr>
          <w:b/>
          <w:bCs/>
          <w:sz w:val="24"/>
        </w:rPr>
      </w:pPr>
      <w:r>
        <w:rPr>
          <w:b/>
          <w:bCs/>
          <w:sz w:val="24"/>
        </w:rPr>
        <w:t>Title:</w:t>
      </w:r>
      <w:r>
        <w:rPr>
          <w:b/>
          <w:bCs/>
          <w:sz w:val="24"/>
        </w:rPr>
        <w:tab/>
      </w:r>
      <w:r>
        <w:rPr>
          <w:sz w:val="24"/>
        </w:rPr>
        <w:t xml:space="preserve">Papers of </w:t>
      </w:r>
      <w:r w:rsidR="00F06429">
        <w:rPr>
          <w:sz w:val="24"/>
        </w:rPr>
        <w:t>Edith M.W. Shehee</w:t>
      </w:r>
    </w:p>
    <w:p w14:paraId="3F8081B5" w14:textId="7B4E4438" w:rsidR="003960B5" w:rsidRDefault="003960B5">
      <w:pPr>
        <w:tabs>
          <w:tab w:val="left" w:pos="-1440"/>
        </w:tabs>
        <w:ind w:left="3600" w:hanging="2880"/>
        <w:rPr>
          <w:b/>
          <w:bCs/>
          <w:sz w:val="24"/>
        </w:rPr>
      </w:pPr>
      <w:r>
        <w:rPr>
          <w:b/>
          <w:bCs/>
          <w:sz w:val="24"/>
        </w:rPr>
        <w:t>Dates:</w:t>
      </w:r>
      <w:r>
        <w:rPr>
          <w:b/>
          <w:bCs/>
          <w:sz w:val="24"/>
        </w:rPr>
        <w:tab/>
      </w:r>
      <w:r w:rsidR="00CD2CBD">
        <w:rPr>
          <w:sz w:val="24"/>
        </w:rPr>
        <w:t>18</w:t>
      </w:r>
      <w:r w:rsidR="00F06429">
        <w:rPr>
          <w:sz w:val="24"/>
        </w:rPr>
        <w:t>91</w:t>
      </w:r>
      <w:r>
        <w:rPr>
          <w:sz w:val="24"/>
        </w:rPr>
        <w:t>-</w:t>
      </w:r>
      <w:r w:rsidR="00CD2CBD">
        <w:rPr>
          <w:sz w:val="24"/>
        </w:rPr>
        <w:t>19</w:t>
      </w:r>
      <w:r w:rsidR="00F06429">
        <w:rPr>
          <w:sz w:val="24"/>
        </w:rPr>
        <w:t>68</w:t>
      </w:r>
    </w:p>
    <w:p w14:paraId="3FFCE44E" w14:textId="3433E32C" w:rsidR="003960B5" w:rsidRDefault="003960B5">
      <w:pPr>
        <w:tabs>
          <w:tab w:val="left" w:pos="-1440"/>
        </w:tabs>
        <w:ind w:left="3600" w:hanging="2880"/>
        <w:rPr>
          <w:b/>
          <w:bCs/>
          <w:sz w:val="24"/>
        </w:rPr>
      </w:pPr>
      <w:r>
        <w:rPr>
          <w:b/>
          <w:bCs/>
          <w:sz w:val="24"/>
        </w:rPr>
        <w:t>Quantity:</w:t>
      </w:r>
      <w:r>
        <w:rPr>
          <w:b/>
          <w:bCs/>
          <w:sz w:val="24"/>
        </w:rPr>
        <w:tab/>
      </w:r>
      <w:r w:rsidR="00CD2CBD">
        <w:rPr>
          <w:sz w:val="24"/>
        </w:rPr>
        <w:t>6.0</w:t>
      </w:r>
      <w:r>
        <w:rPr>
          <w:sz w:val="24"/>
        </w:rPr>
        <w:t xml:space="preserve"> cubic feet</w:t>
      </w:r>
    </w:p>
    <w:p w14:paraId="63CF5F39" w14:textId="77777777" w:rsidR="003960B5" w:rsidRDefault="003960B5">
      <w:pPr>
        <w:ind w:firstLine="720"/>
        <w:rPr>
          <w:b/>
          <w:bCs/>
          <w:sz w:val="24"/>
        </w:rPr>
      </w:pPr>
      <w:r>
        <w:rPr>
          <w:b/>
          <w:bCs/>
          <w:sz w:val="24"/>
        </w:rPr>
        <w:t>Identification:</w:t>
      </w:r>
    </w:p>
    <w:p w14:paraId="2584F436" w14:textId="0D17E3DB" w:rsidR="003960B5" w:rsidRPr="0051460B" w:rsidRDefault="003960B5">
      <w:pPr>
        <w:tabs>
          <w:tab w:val="left" w:pos="-1440"/>
        </w:tabs>
        <w:ind w:left="3600" w:hanging="2880"/>
        <w:rPr>
          <w:b/>
          <w:bCs/>
          <w:sz w:val="24"/>
        </w:rPr>
      </w:pPr>
      <w:r>
        <w:rPr>
          <w:b/>
          <w:bCs/>
          <w:sz w:val="24"/>
        </w:rPr>
        <w:t>Abstract:</w:t>
      </w:r>
      <w:r>
        <w:rPr>
          <w:b/>
          <w:bCs/>
          <w:sz w:val="24"/>
        </w:rPr>
        <w:tab/>
      </w:r>
      <w:r w:rsidR="0051460B" w:rsidRPr="0051460B">
        <w:rPr>
          <w:color w:val="000000"/>
          <w:sz w:val="24"/>
          <w:shd w:val="clear" w:color="auto" w:fill="FFFFFF"/>
        </w:rPr>
        <w:t>Edith M.W Shehee was married to the youngest son of Booker T. Washington, Ernest Davidson Washington. She was also married to Walter T. Shehee, a Tuskegee Institute faculty member. Mrs. Shehee was an active member of the Tuskegee community holding membership to numerous organizations from the Tuskegee Civic Association and Tuskegee chapter of the NAACP. Additionally, she was the former President of the Tuskegee Women</w:t>
      </w:r>
      <w:r w:rsidR="00B03FE3">
        <w:rPr>
          <w:color w:val="000000"/>
          <w:sz w:val="24"/>
          <w:shd w:val="clear" w:color="auto" w:fill="FFFFFF"/>
        </w:rPr>
        <w:t>'</w:t>
      </w:r>
      <w:r w:rsidR="0051460B" w:rsidRPr="0051460B">
        <w:rPr>
          <w:color w:val="000000"/>
          <w:sz w:val="24"/>
          <w:shd w:val="clear" w:color="auto" w:fill="FFFFFF"/>
        </w:rPr>
        <w:t>s Club.</w:t>
      </w:r>
      <w:r w:rsidR="00AC54DA" w:rsidRPr="0051460B">
        <w:rPr>
          <w:sz w:val="24"/>
        </w:rPr>
        <w:t xml:space="preserve"> </w:t>
      </w:r>
    </w:p>
    <w:p w14:paraId="789981AC" w14:textId="77777777" w:rsidR="003960B5" w:rsidRDefault="003960B5">
      <w:pPr>
        <w:tabs>
          <w:tab w:val="left" w:pos="-1440"/>
        </w:tabs>
        <w:ind w:left="3600" w:hanging="2880"/>
        <w:rPr>
          <w:sz w:val="24"/>
        </w:rPr>
      </w:pPr>
      <w:r>
        <w:rPr>
          <w:b/>
          <w:bCs/>
          <w:sz w:val="24"/>
        </w:rPr>
        <w:t>Contact Information:</w:t>
      </w:r>
      <w:r>
        <w:rPr>
          <w:b/>
          <w:bCs/>
          <w:sz w:val="24"/>
        </w:rPr>
        <w:tab/>
      </w:r>
      <w:r>
        <w:rPr>
          <w:sz w:val="24"/>
        </w:rPr>
        <w:t>Tuskegee University National Center of Bioethics, Archives and Museums</w:t>
      </w:r>
    </w:p>
    <w:p w14:paraId="34109D52" w14:textId="77777777" w:rsidR="003960B5" w:rsidRDefault="003960B5">
      <w:pPr>
        <w:ind w:firstLine="3600"/>
        <w:rPr>
          <w:sz w:val="24"/>
        </w:rPr>
      </w:pPr>
      <w:r>
        <w:rPr>
          <w:sz w:val="24"/>
        </w:rPr>
        <w:t>Tuskegee University</w:t>
      </w:r>
    </w:p>
    <w:p w14:paraId="7C7013C0" w14:textId="77777777" w:rsidR="003960B5" w:rsidRDefault="003960B5">
      <w:pPr>
        <w:ind w:firstLine="3600"/>
        <w:rPr>
          <w:sz w:val="24"/>
        </w:rPr>
      </w:pPr>
      <w:r>
        <w:rPr>
          <w:sz w:val="24"/>
        </w:rPr>
        <w:t>Tuskegee, AL 36088 USA</w:t>
      </w:r>
    </w:p>
    <w:p w14:paraId="72B29918" w14:textId="77777777" w:rsidR="003960B5" w:rsidRDefault="00EA4253">
      <w:pPr>
        <w:ind w:firstLine="3600"/>
        <w:rPr>
          <w:sz w:val="24"/>
        </w:rPr>
      </w:pPr>
      <w:r>
        <w:rPr>
          <w:sz w:val="24"/>
        </w:rPr>
        <w:t>Phone: (334) 725-2374</w:t>
      </w:r>
    </w:p>
    <w:p w14:paraId="48A820BC" w14:textId="77777777" w:rsidR="003960B5" w:rsidRDefault="00610FB9">
      <w:pPr>
        <w:ind w:firstLine="3600"/>
        <w:rPr>
          <w:sz w:val="24"/>
        </w:rPr>
      </w:pPr>
      <w:r>
        <w:rPr>
          <w:sz w:val="24"/>
        </w:rPr>
        <w:t xml:space="preserve">Fax: </w:t>
      </w:r>
    </w:p>
    <w:p w14:paraId="74FC9F3D" w14:textId="77777777" w:rsidR="003960B5" w:rsidRDefault="003960B5">
      <w:pPr>
        <w:ind w:firstLine="3600"/>
        <w:rPr>
          <w:b/>
          <w:bCs/>
          <w:sz w:val="24"/>
        </w:rPr>
      </w:pPr>
      <w:r>
        <w:rPr>
          <w:sz w:val="24"/>
        </w:rPr>
        <w:t>Email</w:t>
      </w:r>
      <w:r>
        <w:rPr>
          <w:b/>
          <w:bCs/>
          <w:sz w:val="24"/>
        </w:rPr>
        <w:t xml:space="preserve">: </w:t>
      </w:r>
      <w:r>
        <w:rPr>
          <w:rStyle w:val="Hypertext"/>
          <w:b/>
          <w:bCs/>
          <w:sz w:val="24"/>
          <w:u w:val="none"/>
        </w:rPr>
        <w:t>archives@tuskegee.edu</w:t>
      </w:r>
    </w:p>
    <w:p w14:paraId="1A75EA4A" w14:textId="77777777" w:rsidR="003960B5" w:rsidRDefault="003960B5">
      <w:pPr>
        <w:rPr>
          <w:sz w:val="24"/>
        </w:rPr>
      </w:pPr>
      <w:r>
        <w:rPr>
          <w:b/>
          <w:bCs/>
          <w:sz w:val="24"/>
        </w:rPr>
        <w:tab/>
      </w:r>
      <w:r>
        <w:rPr>
          <w:b/>
          <w:bCs/>
          <w:sz w:val="24"/>
        </w:rPr>
        <w:tab/>
      </w:r>
      <w:r>
        <w:rPr>
          <w:b/>
          <w:bCs/>
          <w:sz w:val="24"/>
        </w:rPr>
        <w:tab/>
      </w:r>
      <w:r>
        <w:rPr>
          <w:b/>
          <w:bCs/>
          <w:sz w:val="24"/>
        </w:rPr>
        <w:tab/>
      </w:r>
      <w:r>
        <w:rPr>
          <w:b/>
          <w:bCs/>
          <w:sz w:val="24"/>
        </w:rPr>
        <w:tab/>
      </w:r>
      <w:r>
        <w:rPr>
          <w:sz w:val="24"/>
        </w:rPr>
        <w:t xml:space="preserve">URL: </w:t>
      </w:r>
      <w:hyperlink r:id="rId10" w:history="1">
        <w:r>
          <w:rPr>
            <w:rStyle w:val="Hyperlink"/>
            <w:sz w:val="24"/>
          </w:rPr>
          <w:t>www.tuskegee.edu</w:t>
        </w:r>
      </w:hyperlink>
    </w:p>
    <w:p w14:paraId="38A9C790" w14:textId="77777777" w:rsidR="003960B5" w:rsidRDefault="003960B5">
      <w:pPr>
        <w:rPr>
          <w:sz w:val="24"/>
        </w:rPr>
      </w:pPr>
    </w:p>
    <w:p w14:paraId="6459BF5E" w14:textId="671C579E" w:rsidR="003960B5" w:rsidRDefault="00000000">
      <w:pPr>
        <w:spacing w:line="19" w:lineRule="exact"/>
        <w:rPr>
          <w:sz w:val="24"/>
        </w:rPr>
      </w:pPr>
      <w:r>
        <w:rPr>
          <w:noProof/>
        </w:rPr>
        <w:pict w14:anchorId="4D4B9191">
          <v:rect id="Rectangle 4" o:spid="_x0000_s1032" style="position:absolute;margin-left:1in;margin-top:0;width:468pt;height:.95pt;z-index:-25166080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" o:allowincell="f" fillcolor="black" stroked="f" strokeweight="0">
            <v:path arrowok="t"/>
            <w10:wrap anchorx="page"/>
            <w10:anchorlock/>
          </v:rect>
        </w:pict>
      </w:r>
    </w:p>
    <w:p w14:paraId="620F741B" w14:textId="77777777" w:rsidR="003960B5" w:rsidRDefault="003960B5">
      <w:pPr>
        <w:ind w:firstLine="4320"/>
        <w:rPr>
          <w:sz w:val="24"/>
        </w:rPr>
      </w:pPr>
    </w:p>
    <w:p w14:paraId="05E60C6D" w14:textId="77777777" w:rsidR="003960B5" w:rsidRDefault="003960B5">
      <w:pPr>
        <w:rPr>
          <w:sz w:val="24"/>
        </w:rPr>
      </w:pPr>
      <w:r>
        <w:rPr>
          <w:b/>
          <w:bCs/>
          <w:sz w:val="28"/>
          <w:szCs w:val="28"/>
        </w:rPr>
        <w:t>Administrative Information</w:t>
      </w:r>
    </w:p>
    <w:p w14:paraId="65775231" w14:textId="77777777" w:rsidR="003960B5" w:rsidRDefault="003960B5">
      <w:pPr>
        <w:rPr>
          <w:sz w:val="24"/>
        </w:rPr>
      </w:pPr>
    </w:p>
    <w:p w14:paraId="2D98FC2A" w14:textId="77777777" w:rsidR="003960B5" w:rsidRDefault="003960B5">
      <w:pPr>
        <w:ind w:firstLine="720"/>
        <w:rPr>
          <w:b/>
          <w:bCs/>
          <w:sz w:val="24"/>
        </w:rPr>
      </w:pPr>
      <w:r>
        <w:rPr>
          <w:b/>
          <w:bCs/>
          <w:sz w:val="24"/>
        </w:rPr>
        <w:t>Preferred Citation</w:t>
      </w:r>
    </w:p>
    <w:p w14:paraId="610EB358" w14:textId="77777777" w:rsidR="003960B5" w:rsidRDefault="003960B5">
      <w:pPr>
        <w:rPr>
          <w:b/>
          <w:bCs/>
          <w:sz w:val="24"/>
        </w:rPr>
      </w:pPr>
    </w:p>
    <w:p w14:paraId="0C0319E1" w14:textId="1DDC09FC" w:rsidR="003960B5" w:rsidRDefault="00EA4253" w:rsidP="00EA4253">
      <w:pPr>
        <w:ind w:firstLine="1440"/>
        <w:rPr>
          <w:sz w:val="24"/>
        </w:rPr>
      </w:pPr>
      <w:r>
        <w:rPr>
          <w:sz w:val="24"/>
        </w:rPr>
        <w:t xml:space="preserve">Papers of </w:t>
      </w:r>
      <w:r w:rsidR="00F06429">
        <w:rPr>
          <w:sz w:val="24"/>
        </w:rPr>
        <w:t>Edith M.W. Shehee</w:t>
      </w:r>
      <w:r>
        <w:rPr>
          <w:sz w:val="24"/>
        </w:rPr>
        <w:t xml:space="preserve"> (18</w:t>
      </w:r>
      <w:r w:rsidR="00F06429">
        <w:rPr>
          <w:sz w:val="24"/>
        </w:rPr>
        <w:t>91</w:t>
      </w:r>
      <w:r>
        <w:rPr>
          <w:sz w:val="24"/>
        </w:rPr>
        <w:t>-19</w:t>
      </w:r>
      <w:r w:rsidR="00F06429">
        <w:rPr>
          <w:sz w:val="24"/>
        </w:rPr>
        <w:t>68</w:t>
      </w:r>
      <w:r>
        <w:rPr>
          <w:sz w:val="24"/>
        </w:rPr>
        <w:t>)</w:t>
      </w:r>
    </w:p>
    <w:p w14:paraId="6E047738" w14:textId="77777777" w:rsidR="00EA4253" w:rsidRDefault="00EA4253" w:rsidP="00EA4253">
      <w:pPr>
        <w:ind w:firstLine="1440"/>
        <w:rPr>
          <w:sz w:val="24"/>
        </w:rPr>
      </w:pPr>
    </w:p>
    <w:p w14:paraId="3C5E9F2C" w14:textId="77777777" w:rsidR="003960B5" w:rsidRDefault="003960B5">
      <w:pPr>
        <w:ind w:firstLine="720"/>
        <w:rPr>
          <w:b/>
          <w:bCs/>
          <w:sz w:val="24"/>
        </w:rPr>
      </w:pPr>
      <w:r>
        <w:rPr>
          <w:b/>
          <w:bCs/>
          <w:sz w:val="24"/>
        </w:rPr>
        <w:t>Acquisition Information</w:t>
      </w:r>
    </w:p>
    <w:p w14:paraId="150D3055" w14:textId="77777777" w:rsidR="003960B5" w:rsidRDefault="003960B5">
      <w:pPr>
        <w:ind w:firstLine="720"/>
        <w:rPr>
          <w:sz w:val="24"/>
        </w:rPr>
      </w:pPr>
    </w:p>
    <w:p w14:paraId="3603DC16" w14:textId="77777777" w:rsidR="003960B5" w:rsidRDefault="003960B5">
      <w:pPr>
        <w:ind w:firstLine="1440"/>
        <w:rPr>
          <w:sz w:val="24"/>
        </w:rPr>
      </w:pPr>
      <w:r>
        <w:rPr>
          <w:sz w:val="24"/>
        </w:rPr>
        <w:t>No information available</w:t>
      </w:r>
    </w:p>
    <w:p w14:paraId="4D1EFC1A" w14:textId="77777777" w:rsidR="003960B5" w:rsidRDefault="003960B5">
      <w:pPr>
        <w:rPr>
          <w:b/>
          <w:bCs/>
          <w:sz w:val="24"/>
        </w:rPr>
      </w:pPr>
    </w:p>
    <w:p w14:paraId="38BA4F8E" w14:textId="77777777" w:rsidR="003960B5" w:rsidRDefault="003960B5">
      <w:pPr>
        <w:ind w:firstLine="720"/>
        <w:rPr>
          <w:b/>
          <w:bCs/>
          <w:sz w:val="24"/>
        </w:rPr>
      </w:pPr>
      <w:r>
        <w:rPr>
          <w:b/>
          <w:bCs/>
          <w:sz w:val="24"/>
        </w:rPr>
        <w:t>Processing Information</w:t>
      </w:r>
    </w:p>
    <w:p w14:paraId="5E8AD9D1" w14:textId="77777777" w:rsidR="003960B5" w:rsidRDefault="003960B5">
      <w:pPr>
        <w:rPr>
          <w:b/>
          <w:bCs/>
          <w:sz w:val="24"/>
        </w:rPr>
      </w:pPr>
    </w:p>
    <w:p w14:paraId="0FD321F6" w14:textId="624386F1" w:rsidR="003960B5" w:rsidRDefault="003960B5">
      <w:pPr>
        <w:ind w:left="1440"/>
        <w:rPr>
          <w:sz w:val="24"/>
        </w:rPr>
      </w:pPr>
      <w:r>
        <w:rPr>
          <w:sz w:val="24"/>
        </w:rPr>
        <w:t>The papers were received fo</w:t>
      </w:r>
      <w:r w:rsidR="00EA4253">
        <w:rPr>
          <w:sz w:val="24"/>
        </w:rPr>
        <w:t>r processing in various</w:t>
      </w:r>
      <w:r>
        <w:rPr>
          <w:sz w:val="24"/>
        </w:rPr>
        <w:t xml:space="preserve"> containers, wit</w:t>
      </w:r>
      <w:r w:rsidR="00EA4253">
        <w:rPr>
          <w:sz w:val="24"/>
        </w:rPr>
        <w:t xml:space="preserve">h the documents in </w:t>
      </w:r>
      <w:r w:rsidR="00A8573C">
        <w:rPr>
          <w:sz w:val="24"/>
        </w:rPr>
        <w:t>folders</w:t>
      </w:r>
      <w:r w:rsidR="00B7278C">
        <w:rPr>
          <w:sz w:val="24"/>
        </w:rPr>
        <w:t xml:space="preserve">. </w:t>
      </w:r>
      <w:r>
        <w:rPr>
          <w:sz w:val="24"/>
        </w:rPr>
        <w:t>From t</w:t>
      </w:r>
      <w:r w:rsidR="00EA4253">
        <w:rPr>
          <w:sz w:val="24"/>
        </w:rPr>
        <w:t xml:space="preserve">heir arrangement in the containers, the folders were not </w:t>
      </w:r>
      <w:proofErr w:type="gramStart"/>
      <w:r w:rsidR="00EA4253">
        <w:rPr>
          <w:sz w:val="24"/>
        </w:rPr>
        <w:t>arranged</w:t>
      </w:r>
      <w:proofErr w:type="gramEnd"/>
      <w:r w:rsidR="00EA4253">
        <w:rPr>
          <w:sz w:val="24"/>
        </w:rPr>
        <w:t xml:space="preserve"> any </w:t>
      </w:r>
      <w:proofErr w:type="gramStart"/>
      <w:r w:rsidR="00EA4253">
        <w:rPr>
          <w:sz w:val="24"/>
        </w:rPr>
        <w:t>particular order</w:t>
      </w:r>
      <w:proofErr w:type="gramEnd"/>
      <w:r w:rsidR="00EA4253">
        <w:rPr>
          <w:sz w:val="24"/>
        </w:rPr>
        <w:t>. M</w:t>
      </w:r>
      <w:r>
        <w:rPr>
          <w:sz w:val="24"/>
        </w:rPr>
        <w:t xml:space="preserve">any of the folders were not </w:t>
      </w:r>
      <w:proofErr w:type="gramStart"/>
      <w:r>
        <w:rPr>
          <w:sz w:val="24"/>
        </w:rPr>
        <w:t>labeled, or</w:t>
      </w:r>
      <w:proofErr w:type="gramEnd"/>
      <w:r>
        <w:rPr>
          <w:sz w:val="24"/>
        </w:rPr>
        <w:t xml:space="preserve"> were mislabeled in reference to their actual contents. </w:t>
      </w:r>
    </w:p>
    <w:p w14:paraId="5E4C8163" w14:textId="77777777" w:rsidR="00B7278C" w:rsidRDefault="00B7278C">
      <w:pPr>
        <w:ind w:left="1440"/>
        <w:rPr>
          <w:sz w:val="24"/>
        </w:rPr>
      </w:pPr>
    </w:p>
    <w:p w14:paraId="31CA9796" w14:textId="2C33E7B3" w:rsidR="003960B5" w:rsidRDefault="00EA4253">
      <w:pPr>
        <w:ind w:left="1440"/>
        <w:rPr>
          <w:sz w:val="24"/>
        </w:rPr>
      </w:pPr>
      <w:r>
        <w:rPr>
          <w:sz w:val="24"/>
        </w:rPr>
        <w:t>T</w:t>
      </w:r>
      <w:r w:rsidR="003960B5">
        <w:rPr>
          <w:sz w:val="24"/>
        </w:rPr>
        <w:t>he processors decided to separate the folders into series according to subject matter that would be arranged alphabetically within each series.</w:t>
      </w:r>
    </w:p>
    <w:p w14:paraId="44261854" w14:textId="77777777" w:rsidR="003960B5" w:rsidRDefault="003960B5">
      <w:pPr>
        <w:ind w:left="1440"/>
        <w:rPr>
          <w:sz w:val="24"/>
        </w:rPr>
      </w:pPr>
    </w:p>
    <w:p w14:paraId="04802942" w14:textId="6ABDA006" w:rsidR="003960B5" w:rsidRDefault="003960B5">
      <w:pPr>
        <w:ind w:left="1440"/>
        <w:rPr>
          <w:sz w:val="24"/>
        </w:rPr>
      </w:pPr>
      <w:r>
        <w:rPr>
          <w:sz w:val="24"/>
        </w:rPr>
        <w:lastRenderedPageBreak/>
        <w:t>In processing the collection, original folders were replaced with acid-free folders. Folders were labeled, either following the original labeling, or in the case of missing or incorrect labels w</w:t>
      </w:r>
      <w:r w:rsidR="00EA4253">
        <w:rPr>
          <w:sz w:val="24"/>
        </w:rPr>
        <w:t xml:space="preserve">ere assigned folder titles. </w:t>
      </w:r>
      <w:r>
        <w:rPr>
          <w:sz w:val="24"/>
        </w:rPr>
        <w:t xml:space="preserve">All metal fasteners were removed.  </w:t>
      </w:r>
    </w:p>
    <w:p w14:paraId="43BB7B2E" w14:textId="77777777" w:rsidR="003960B5" w:rsidRDefault="003960B5">
      <w:pPr>
        <w:ind w:left="1440"/>
        <w:rPr>
          <w:sz w:val="24"/>
        </w:rPr>
      </w:pPr>
    </w:p>
    <w:p w14:paraId="0A716204" w14:textId="21564FC3" w:rsidR="003960B5" w:rsidRDefault="00000000">
      <w:pPr>
        <w:spacing w:line="19" w:lineRule="exact"/>
        <w:rPr>
          <w:sz w:val="24"/>
        </w:rPr>
      </w:pPr>
      <w:r>
        <w:rPr>
          <w:noProof/>
        </w:rPr>
        <w:pict w14:anchorId="48CAA630">
          <v:rect id="Rectangle 5" o:spid="_x0000_s1031" style="position:absolute;margin-left:1in;margin-top:0;width:468pt;height:.95pt;z-index:-25165977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" o:allowincell="f" fillcolor="black" stroked="f" strokeweight="0">
            <v:path arrowok="t"/>
            <w10:wrap anchorx="page"/>
            <w10:anchorlock/>
          </v:rect>
        </w:pict>
      </w:r>
    </w:p>
    <w:p w14:paraId="3AC9DFD0" w14:textId="77777777" w:rsidR="003960B5" w:rsidRDefault="003960B5">
      <w:pPr>
        <w:ind w:firstLine="720"/>
        <w:rPr>
          <w:b/>
          <w:bCs/>
          <w:sz w:val="24"/>
        </w:rPr>
      </w:pPr>
    </w:p>
    <w:p w14:paraId="6D9BF66B" w14:textId="77777777" w:rsidR="003960B5" w:rsidRDefault="003960B5">
      <w:pPr>
        <w:ind w:firstLine="720"/>
        <w:rPr>
          <w:b/>
          <w:bCs/>
          <w:sz w:val="24"/>
        </w:rPr>
      </w:pPr>
      <w:r>
        <w:rPr>
          <w:b/>
          <w:bCs/>
          <w:sz w:val="24"/>
        </w:rPr>
        <w:t>Index Terms</w:t>
      </w:r>
    </w:p>
    <w:p w14:paraId="13494822" w14:textId="77777777" w:rsidR="003960B5" w:rsidRDefault="003960B5">
      <w:pPr>
        <w:rPr>
          <w:b/>
          <w:bCs/>
          <w:sz w:val="24"/>
        </w:rPr>
      </w:pPr>
    </w:p>
    <w:p w14:paraId="7D60EB22" w14:textId="07B0F527" w:rsidR="003960B5" w:rsidRDefault="003960B5">
      <w:pPr>
        <w:ind w:left="1440"/>
        <w:rPr>
          <w:sz w:val="24"/>
        </w:rPr>
      </w:pPr>
      <w:r>
        <w:rPr>
          <w:sz w:val="24"/>
        </w:rPr>
        <w:t>The papers are indexed under the following headings in th</w:t>
      </w:r>
      <w:r w:rsidR="00D02160">
        <w:rPr>
          <w:sz w:val="24"/>
        </w:rPr>
        <w:t>e Tuskegee University Library</w:t>
      </w:r>
      <w:r w:rsidR="00B03FE3">
        <w:rPr>
          <w:sz w:val="24"/>
        </w:rPr>
        <w:t>'</w:t>
      </w:r>
      <w:r w:rsidR="00D02160">
        <w:rPr>
          <w:sz w:val="24"/>
        </w:rPr>
        <w:t xml:space="preserve">s </w:t>
      </w:r>
      <w:r>
        <w:rPr>
          <w:sz w:val="24"/>
        </w:rPr>
        <w:t xml:space="preserve">online catalog. Researchers seeking materials about related subjects, persons, </w:t>
      </w:r>
      <w:proofErr w:type="gramStart"/>
      <w:r>
        <w:rPr>
          <w:sz w:val="24"/>
        </w:rPr>
        <w:t>organizations</w:t>
      </w:r>
      <w:proofErr w:type="gramEnd"/>
      <w:r>
        <w:rPr>
          <w:sz w:val="24"/>
        </w:rPr>
        <w:t xml:space="preserve"> or places should search the catalog using these headings.</w:t>
      </w:r>
    </w:p>
    <w:p w14:paraId="0A296CB1" w14:textId="77777777" w:rsidR="003960B5" w:rsidRDefault="003960B5">
      <w:pPr>
        <w:ind w:left="1440"/>
        <w:rPr>
          <w:sz w:val="24"/>
        </w:rPr>
      </w:pPr>
    </w:p>
    <w:p w14:paraId="723B8728" w14:textId="77777777" w:rsidR="00EA4253" w:rsidRPr="00EA4253" w:rsidRDefault="00EA4253" w:rsidP="00EA4253">
      <w:pPr>
        <w:ind w:left="1440"/>
        <w:rPr>
          <w:b/>
          <w:sz w:val="24"/>
        </w:rPr>
      </w:pPr>
      <w:r w:rsidRPr="00EA4253">
        <w:rPr>
          <w:b/>
          <w:sz w:val="24"/>
        </w:rPr>
        <w:t>Subjects:</w:t>
      </w:r>
    </w:p>
    <w:p w14:paraId="70BD06F5" w14:textId="6CD2076C" w:rsidR="00EA4253" w:rsidRPr="00EA4253" w:rsidRDefault="00EA4253" w:rsidP="00EA4253">
      <w:pPr>
        <w:ind w:left="1440"/>
        <w:rPr>
          <w:bCs/>
          <w:sz w:val="24"/>
        </w:rPr>
      </w:pPr>
      <w:r w:rsidRPr="00EA4253">
        <w:rPr>
          <w:b/>
          <w:sz w:val="24"/>
        </w:rPr>
        <w:tab/>
      </w:r>
      <w:r w:rsidR="000E134C">
        <w:rPr>
          <w:bCs/>
          <w:sz w:val="24"/>
        </w:rPr>
        <w:t xml:space="preserve">Booker T. Washington </w:t>
      </w:r>
    </w:p>
    <w:p w14:paraId="1EC0E7E8" w14:textId="629D82EF" w:rsidR="00EA4253" w:rsidRPr="000E134C" w:rsidRDefault="00EA4253" w:rsidP="00EA4253">
      <w:pPr>
        <w:ind w:left="1440"/>
        <w:rPr>
          <w:bCs/>
          <w:sz w:val="24"/>
        </w:rPr>
      </w:pPr>
      <w:r w:rsidRPr="00EA4253">
        <w:rPr>
          <w:b/>
          <w:sz w:val="24"/>
        </w:rPr>
        <w:tab/>
      </w:r>
      <w:r w:rsidR="000E134C">
        <w:rPr>
          <w:bCs/>
          <w:sz w:val="24"/>
        </w:rPr>
        <w:t>Ernest Davidson Washington</w:t>
      </w:r>
    </w:p>
    <w:p w14:paraId="6EB3CED3" w14:textId="15BD0ACD" w:rsidR="00EA4253" w:rsidRDefault="00EA4253" w:rsidP="00641096">
      <w:pPr>
        <w:ind w:left="1440"/>
        <w:rPr>
          <w:bCs/>
          <w:sz w:val="24"/>
        </w:rPr>
      </w:pPr>
      <w:r w:rsidRPr="00EA4253">
        <w:rPr>
          <w:bCs/>
          <w:sz w:val="24"/>
        </w:rPr>
        <w:tab/>
      </w:r>
      <w:r w:rsidR="000E134C">
        <w:rPr>
          <w:bCs/>
          <w:sz w:val="24"/>
        </w:rPr>
        <w:t>Walter T. Shehee</w:t>
      </w:r>
    </w:p>
    <w:p w14:paraId="10542816" w14:textId="22BCD789" w:rsidR="004504CB" w:rsidRDefault="004504CB" w:rsidP="004504CB">
      <w:pPr>
        <w:ind w:left="1440" w:firstLine="720"/>
        <w:rPr>
          <w:bCs/>
          <w:sz w:val="24"/>
        </w:rPr>
      </w:pPr>
      <w:r>
        <w:rPr>
          <w:bCs/>
          <w:sz w:val="24"/>
        </w:rPr>
        <w:t>Monroe W. Works</w:t>
      </w:r>
    </w:p>
    <w:p w14:paraId="41A573D8" w14:textId="2723A7EB" w:rsidR="004504CB" w:rsidRDefault="009F0042" w:rsidP="004504CB">
      <w:pPr>
        <w:ind w:left="1440" w:firstLine="720"/>
        <w:rPr>
          <w:bCs/>
          <w:sz w:val="24"/>
        </w:rPr>
      </w:pPr>
      <w:r>
        <w:rPr>
          <w:bCs/>
          <w:sz w:val="24"/>
        </w:rPr>
        <w:t>Margaret Murray Washington</w:t>
      </w:r>
    </w:p>
    <w:p w14:paraId="1DEDAFA0" w14:textId="07BE7906" w:rsidR="009F0042" w:rsidRPr="00EA4253" w:rsidRDefault="009F0042" w:rsidP="004504CB">
      <w:pPr>
        <w:ind w:left="1440" w:firstLine="720"/>
        <w:rPr>
          <w:bCs/>
          <w:sz w:val="24"/>
        </w:rPr>
      </w:pPr>
      <w:r>
        <w:rPr>
          <w:bCs/>
          <w:sz w:val="24"/>
        </w:rPr>
        <w:t xml:space="preserve">Tuskegee Women Club </w:t>
      </w:r>
    </w:p>
    <w:p w14:paraId="03125B88" w14:textId="77777777" w:rsidR="00EA4253" w:rsidRPr="00EA4253" w:rsidRDefault="00EA4253" w:rsidP="00EA4253">
      <w:pPr>
        <w:ind w:left="1440"/>
        <w:rPr>
          <w:bCs/>
          <w:sz w:val="24"/>
        </w:rPr>
      </w:pPr>
    </w:p>
    <w:p w14:paraId="724E3304" w14:textId="77777777" w:rsidR="00EA4253" w:rsidRPr="00EA4253" w:rsidRDefault="00EA4253" w:rsidP="00EA4253">
      <w:pPr>
        <w:ind w:left="1440"/>
        <w:rPr>
          <w:b/>
          <w:sz w:val="24"/>
        </w:rPr>
      </w:pPr>
      <w:r w:rsidRPr="00EA4253">
        <w:rPr>
          <w:b/>
          <w:sz w:val="24"/>
        </w:rPr>
        <w:t>Persons:</w:t>
      </w:r>
    </w:p>
    <w:p w14:paraId="3D080CA7" w14:textId="2F7F9CF2" w:rsidR="00EA4253" w:rsidRPr="00EA4253" w:rsidRDefault="00EA4253" w:rsidP="00EA4253">
      <w:pPr>
        <w:ind w:left="1440"/>
        <w:rPr>
          <w:bCs/>
          <w:sz w:val="24"/>
        </w:rPr>
      </w:pPr>
      <w:r w:rsidRPr="00EA4253">
        <w:rPr>
          <w:b/>
          <w:sz w:val="24"/>
        </w:rPr>
        <w:tab/>
      </w:r>
      <w:r w:rsidR="00B7278C">
        <w:rPr>
          <w:bCs/>
          <w:sz w:val="24"/>
        </w:rPr>
        <w:t>Edith</w:t>
      </w:r>
      <w:r w:rsidR="00AC54DA">
        <w:rPr>
          <w:bCs/>
          <w:sz w:val="24"/>
        </w:rPr>
        <w:t xml:space="preserve"> </w:t>
      </w:r>
      <w:r w:rsidR="00B7278C">
        <w:rPr>
          <w:bCs/>
          <w:sz w:val="24"/>
        </w:rPr>
        <w:t>M.W</w:t>
      </w:r>
      <w:r w:rsidR="00AC54DA">
        <w:rPr>
          <w:bCs/>
          <w:sz w:val="24"/>
        </w:rPr>
        <w:t xml:space="preserve">. </w:t>
      </w:r>
      <w:r w:rsidR="00B7278C">
        <w:rPr>
          <w:bCs/>
          <w:sz w:val="24"/>
        </w:rPr>
        <w:t>Shehee</w:t>
      </w:r>
      <w:r w:rsidRPr="00EA4253">
        <w:rPr>
          <w:bCs/>
          <w:sz w:val="24"/>
        </w:rPr>
        <w:t>.</w:t>
      </w:r>
    </w:p>
    <w:p w14:paraId="78DA384F" w14:textId="7D428B37" w:rsidR="003960B5" w:rsidRDefault="00000000">
      <w:pPr>
        <w:spacing w:line="19" w:lineRule="exact"/>
        <w:rPr>
          <w:sz w:val="24"/>
        </w:rPr>
      </w:pPr>
      <w:r>
        <w:rPr>
          <w:noProof/>
        </w:rPr>
        <w:pict w14:anchorId="6CF7E614">
          <v:rect id="Rectangle 10" o:spid="_x0000_s1030" style="position:absolute;margin-left:1in;margin-top:0;width:468pt;height:.95pt;z-index:-25165465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" o:allowincell="f" fillcolor="black" stroked="f" strokeweight="0">
            <v:path arrowok="t"/>
            <w10:wrap anchorx="page"/>
            <w10:anchorlock/>
          </v:rect>
        </w:pict>
      </w:r>
    </w:p>
    <w:p w14:paraId="66AF2023" w14:textId="77777777" w:rsidR="003960B5" w:rsidRDefault="003960B5">
      <w:pPr>
        <w:rPr>
          <w:b/>
          <w:bCs/>
          <w:sz w:val="28"/>
          <w:szCs w:val="28"/>
        </w:rPr>
      </w:pPr>
    </w:p>
    <w:p w14:paraId="70302E86" w14:textId="1B5E7C6B" w:rsidR="003960B5" w:rsidRDefault="003960B5">
      <w:pPr>
        <w:rPr>
          <w:sz w:val="28"/>
          <w:szCs w:val="28"/>
        </w:rPr>
      </w:pPr>
      <w:r>
        <w:rPr>
          <w:b/>
          <w:bCs/>
          <w:sz w:val="28"/>
          <w:szCs w:val="28"/>
        </w:rPr>
        <w:t>Biography</w:t>
      </w:r>
    </w:p>
    <w:p w14:paraId="52E705AD" w14:textId="2575E75F" w:rsidR="002E0A39" w:rsidRPr="00251B36" w:rsidRDefault="002E0A39" w:rsidP="00626ABB">
      <w:pPr>
        <w:pStyle w:val="NormalWeb"/>
        <w:spacing w:before="240" w:beforeAutospacing="0" w:after="240" w:afterAutospacing="0"/>
        <w:ind w:left="720"/>
      </w:pPr>
      <w:r w:rsidRPr="00251B36">
        <w:t>Edith Eugenia Meriwether Washington Shehee was born March 2, 1891, to James Henry Meriwether and Mary Louise Robinson in Washington, DC. She graduated from M Street High School and Normal School No. 8 in Washington, DC</w:t>
      </w:r>
      <w:r w:rsidR="00FD209D">
        <w:t xml:space="preserve">. Mrs. Shehee went on to </w:t>
      </w:r>
      <w:r w:rsidRPr="00251B36">
        <w:t>t</w:t>
      </w:r>
      <w:r w:rsidR="00FD209D">
        <w:t>each</w:t>
      </w:r>
      <w:r w:rsidRPr="00251B36">
        <w:t xml:space="preserve"> in schools in Durham, N.C., and Atlantic City, N.J.</w:t>
      </w:r>
    </w:p>
    <w:p w14:paraId="03D19BD0" w14:textId="2A64C440" w:rsidR="002E0A39" w:rsidRPr="00251B36" w:rsidRDefault="002E0A39" w:rsidP="00626ABB">
      <w:pPr>
        <w:pStyle w:val="NormalWeb"/>
        <w:spacing w:before="240" w:beforeAutospacing="0" w:after="240" w:afterAutospacing="0"/>
        <w:ind w:left="720"/>
      </w:pPr>
      <w:r w:rsidRPr="00251B36">
        <w:t>She married Booker T. Washington's youngest son, Ernest Davidson Washington, in 1914</w:t>
      </w:r>
      <w:r w:rsidR="00C27B73">
        <w:t xml:space="preserve"> until his untimely death </w:t>
      </w:r>
      <w:r w:rsidR="00F629E1">
        <w:t>in September 1938</w:t>
      </w:r>
      <w:r w:rsidRPr="00251B36">
        <w:t>. They had four children: Agnes Louis O</w:t>
      </w:r>
      <w:r w:rsidR="00B03FE3">
        <w:t>'</w:t>
      </w:r>
      <w:r w:rsidRPr="00251B36">
        <w:t xml:space="preserve">Neal, Margaret Cabiness, Edith Johnson, and Gloria Jackson. She would later marry Walter Thaddeus Shehee, a Tuskegee Institute faculty member. </w:t>
      </w:r>
      <w:r w:rsidR="00F629E1">
        <w:t xml:space="preserve">The couple </w:t>
      </w:r>
      <w:r w:rsidRPr="00251B36">
        <w:t>w</w:t>
      </w:r>
      <w:r w:rsidR="00F629E1">
        <w:t>as</w:t>
      </w:r>
      <w:r w:rsidRPr="00251B36">
        <w:t xml:space="preserve"> married in 1959 until his death on February 11, 1963. </w:t>
      </w:r>
    </w:p>
    <w:p w14:paraId="1B532580" w14:textId="586E4AE3" w:rsidR="002E0A39" w:rsidRPr="00251B36" w:rsidRDefault="002E0A39" w:rsidP="00626ABB">
      <w:pPr>
        <w:pStyle w:val="NormalWeb"/>
        <w:spacing w:before="240" w:beforeAutospacing="0" w:after="240" w:afterAutospacing="0"/>
        <w:ind w:left="720"/>
      </w:pPr>
      <w:r w:rsidRPr="00251B36">
        <w:t>Mrs. Shehee was the President of the Tuskegee Women</w:t>
      </w:r>
      <w:r w:rsidR="00B03FE3">
        <w:t>'</w:t>
      </w:r>
      <w:r w:rsidRPr="00251B36">
        <w:t>s Club. Additionally, she was an active member in the following organizations: The Tuskegee Civic Association, The East Alabama Council on Human Relations, and The National Association for the Advancement of Colored People (NAACP). She also worked in organizations like the American Red Cross and Tuskegee Institute Alumni Association. </w:t>
      </w:r>
    </w:p>
    <w:p w14:paraId="5FD2560C" w14:textId="76C98F48" w:rsidR="002E0A39" w:rsidRPr="00251B36" w:rsidRDefault="002E0A39" w:rsidP="00626ABB">
      <w:pPr>
        <w:pStyle w:val="NormalWeb"/>
        <w:spacing w:before="240" w:beforeAutospacing="0" w:after="240" w:afterAutospacing="0"/>
        <w:ind w:left="720"/>
      </w:pPr>
      <w:r w:rsidRPr="00251B36">
        <w:t>Unfortunately, Edith M.W. Shehee died on December 7, 1968, at 77. She passed away at John Andrew Memorial Hospital and was buried at Tuskegee University Campus Cemetery. </w:t>
      </w:r>
    </w:p>
    <w:p w14:paraId="765F669D" w14:textId="77777777" w:rsidR="003960B5" w:rsidRPr="002E0A39" w:rsidRDefault="003960B5">
      <w:pPr>
        <w:rPr>
          <w:sz w:val="24"/>
        </w:rPr>
      </w:pPr>
    </w:p>
    <w:p w14:paraId="44F0825B" w14:textId="029B5C94" w:rsidR="003960B5" w:rsidRDefault="00000000">
      <w:pPr>
        <w:spacing w:line="19" w:lineRule="exact"/>
        <w:rPr>
          <w:sz w:val="24"/>
        </w:rPr>
      </w:pPr>
      <w:r>
        <w:rPr>
          <w:noProof/>
        </w:rPr>
        <w:pict w14:anchorId="32A1C1FA">
          <v:rect id="Rectangle 6" o:spid="_x0000_s1029" style="position:absolute;margin-left:1in;margin-top:0;width:468pt;height:.95pt;z-index:-25165875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" o:allowincell="f" fillcolor="black" stroked="f" strokeweight="0">
            <v:path arrowok="t"/>
            <w10:wrap anchorx="page"/>
            <w10:anchorlock/>
          </v:rect>
        </w:pict>
      </w:r>
    </w:p>
    <w:p w14:paraId="59C5B77F" w14:textId="77777777" w:rsidR="003960B5" w:rsidRDefault="003960B5">
      <w:pPr>
        <w:tabs>
          <w:tab w:val="center" w:pos="4680"/>
        </w:tabs>
        <w:ind w:firstLine="1440"/>
        <w:rPr>
          <w:sz w:val="24"/>
        </w:rPr>
      </w:pPr>
      <w:r>
        <w:rPr>
          <w:sz w:val="24"/>
        </w:rPr>
        <w:tab/>
      </w:r>
    </w:p>
    <w:p w14:paraId="111D6632" w14:textId="77777777" w:rsidR="003960B5" w:rsidRDefault="003960B5">
      <w:pPr>
        <w:rPr>
          <w:sz w:val="24"/>
        </w:rPr>
      </w:pPr>
      <w:r>
        <w:rPr>
          <w:b/>
          <w:bCs/>
          <w:sz w:val="28"/>
          <w:szCs w:val="28"/>
        </w:rPr>
        <w:t>Scope and Contents</w:t>
      </w:r>
    </w:p>
    <w:p w14:paraId="2FE64496" w14:textId="77777777" w:rsidR="003960B5" w:rsidRDefault="003960B5">
      <w:pPr>
        <w:rPr>
          <w:sz w:val="24"/>
        </w:rPr>
      </w:pPr>
    </w:p>
    <w:p w14:paraId="253D4730" w14:textId="01F6DA62" w:rsidR="003960B5" w:rsidRPr="00BE5930" w:rsidRDefault="00BE5930" w:rsidP="00626ABB">
      <w:pPr>
        <w:ind w:left="720"/>
        <w:rPr>
          <w:i/>
          <w:iCs/>
          <w:color w:val="000000"/>
          <w:sz w:val="24"/>
          <w:shd w:val="clear" w:color="auto" w:fill="FFFFFF"/>
        </w:rPr>
      </w:pPr>
      <w:r w:rsidRPr="00BE5930">
        <w:rPr>
          <w:color w:val="000000"/>
          <w:sz w:val="24"/>
          <w:shd w:val="clear" w:color="auto" w:fill="FFFFFF"/>
        </w:rPr>
        <w:t>The papers of Edith M.W Shehee consist of documents spanning 1864-1993 and include news articles and publications, personal and business correspondence, and complied works prepared by Edith M.W Shehee regarding Booker T. Washington's legacy. News articles and publications about members of the Washington Family, including but not limited to Booker T. Washington, Margaret Murray Washington, Ernest Davidson Washington, Portia Washington Pittman, and Gloria Davidson Washington. Personal communication with Edith M.W Shehee and her family and acquaintances. Business communications from letters from Secretary to Mrs. Roosevelt. Additionally, there are bachelor</w:t>
      </w:r>
      <w:r w:rsidR="00B03FE3">
        <w:rPr>
          <w:color w:val="000000"/>
          <w:sz w:val="24"/>
          <w:shd w:val="clear" w:color="auto" w:fill="FFFFFF"/>
        </w:rPr>
        <w:t>'</w:t>
      </w:r>
      <w:r w:rsidRPr="00BE5930">
        <w:rPr>
          <w:color w:val="000000"/>
          <w:sz w:val="24"/>
          <w:shd w:val="clear" w:color="auto" w:fill="FFFFFF"/>
        </w:rPr>
        <w:t xml:space="preserve">s degree diplomas and certificates from Tuskegee Institute belonging to Edith M.W. Shehee and Ernest Davidson Washington. Moreover, there is M.W. Prince Hall Grand Lodge's dedication to Booker T. Washington. Furthermore, there is work complied by Monroe W. Works about the </w:t>
      </w:r>
      <w:r w:rsidRPr="00BE5930">
        <w:rPr>
          <w:i/>
          <w:iCs/>
          <w:color w:val="000000"/>
          <w:sz w:val="24"/>
          <w:shd w:val="clear" w:color="auto" w:fill="FFFFFF"/>
        </w:rPr>
        <w:t>Industrial Work of Tuskegee Graduates and Former Students during 1910.</w:t>
      </w:r>
    </w:p>
    <w:p w14:paraId="370DB903" w14:textId="77777777" w:rsidR="00BE5930" w:rsidRDefault="00BE5930">
      <w:pPr>
        <w:rPr>
          <w:sz w:val="24"/>
        </w:rPr>
      </w:pPr>
    </w:p>
    <w:p w14:paraId="3AE0C5F1" w14:textId="2A4C33BD" w:rsidR="003960B5" w:rsidRDefault="00000000">
      <w:pPr>
        <w:spacing w:line="19" w:lineRule="exact"/>
        <w:rPr>
          <w:sz w:val="24"/>
        </w:rPr>
      </w:pPr>
      <w:r>
        <w:rPr>
          <w:noProof/>
        </w:rPr>
        <w:pict w14:anchorId="2117D4D2">
          <v:rect id="Rectangle 7" o:spid="_x0000_s1028" style="position:absolute;margin-left:1in;margin-top:0;width:468pt;height:.95pt;z-index:-25165772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" o:allowincell="f" fillcolor="black" stroked="f" strokeweight="0">
            <v:path arrowok="t"/>
            <w10:wrap anchorx="page"/>
            <w10:anchorlock/>
          </v:rect>
        </w:pict>
      </w:r>
    </w:p>
    <w:p w14:paraId="5C168FA8" w14:textId="77777777" w:rsidR="003960B5" w:rsidRDefault="003960B5">
      <w:pPr>
        <w:ind w:firstLine="4320"/>
        <w:rPr>
          <w:sz w:val="24"/>
        </w:rPr>
      </w:pPr>
    </w:p>
    <w:p w14:paraId="68920974" w14:textId="77777777" w:rsidR="003960B5" w:rsidRDefault="003960B5">
      <w:pPr>
        <w:rPr>
          <w:b/>
          <w:bCs/>
          <w:sz w:val="28"/>
          <w:szCs w:val="28"/>
        </w:rPr>
      </w:pPr>
      <w:r>
        <w:rPr>
          <w:b/>
          <w:bCs/>
          <w:sz w:val="28"/>
          <w:szCs w:val="28"/>
        </w:rPr>
        <w:t>Arrangement</w:t>
      </w:r>
    </w:p>
    <w:p w14:paraId="458196C9" w14:textId="77777777" w:rsidR="003960B5" w:rsidRDefault="003960B5">
      <w:pPr>
        <w:rPr>
          <w:b/>
          <w:bCs/>
          <w:sz w:val="28"/>
          <w:szCs w:val="28"/>
        </w:rPr>
      </w:pPr>
    </w:p>
    <w:p w14:paraId="17826939" w14:textId="77777777" w:rsidR="003960B5" w:rsidRDefault="003960B5">
      <w:pPr>
        <w:ind w:left="720"/>
        <w:rPr>
          <w:sz w:val="24"/>
        </w:rPr>
      </w:pPr>
      <w:r>
        <w:rPr>
          <w:sz w:val="24"/>
        </w:rPr>
        <w:t>Th</w:t>
      </w:r>
      <w:r w:rsidR="00A8573C">
        <w:rPr>
          <w:sz w:val="24"/>
        </w:rPr>
        <w:t>e papers are arranged into one series.</w:t>
      </w:r>
    </w:p>
    <w:p w14:paraId="010B7F23" w14:textId="77777777" w:rsidR="003960B5" w:rsidRDefault="003960B5">
      <w:pPr>
        <w:rPr>
          <w:sz w:val="24"/>
        </w:rPr>
      </w:pPr>
    </w:p>
    <w:p w14:paraId="31190382" w14:textId="443FAAF2" w:rsidR="003960B5" w:rsidRDefault="00000000">
      <w:pPr>
        <w:spacing w:line="19" w:lineRule="exact"/>
        <w:rPr>
          <w:sz w:val="24"/>
        </w:rPr>
      </w:pPr>
      <w:r>
        <w:rPr>
          <w:noProof/>
        </w:rPr>
        <w:pict w14:anchorId="6DD5F5B2">
          <v:rect id="Rectangle 8" o:spid="_x0000_s1027" style="position:absolute;margin-left:1in;margin-top:0;width:468pt;height:.95pt;z-index:-25165670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" o:allowincell="f" fillcolor="black" stroked="f" strokeweight="0">
            <v:path arrowok="t"/>
            <w10:wrap anchorx="page"/>
            <w10:anchorlock/>
          </v:rect>
        </w:pict>
      </w:r>
    </w:p>
    <w:p w14:paraId="27A868FF" w14:textId="77777777" w:rsidR="003960B5" w:rsidRDefault="003960B5">
      <w:pPr>
        <w:rPr>
          <w:b/>
          <w:bCs/>
          <w:sz w:val="28"/>
          <w:szCs w:val="28"/>
        </w:rPr>
      </w:pPr>
    </w:p>
    <w:p w14:paraId="02D0CAA8" w14:textId="77777777" w:rsidR="003960B5" w:rsidRDefault="003960B5">
      <w:pPr>
        <w:rPr>
          <w:b/>
          <w:bCs/>
          <w:sz w:val="28"/>
          <w:szCs w:val="28"/>
        </w:rPr>
      </w:pPr>
      <w:r>
        <w:rPr>
          <w:b/>
          <w:bCs/>
          <w:sz w:val="28"/>
          <w:szCs w:val="28"/>
        </w:rPr>
        <w:t>Restrictions</w:t>
      </w:r>
    </w:p>
    <w:p w14:paraId="1EFB39DB" w14:textId="77777777" w:rsidR="003960B5" w:rsidRDefault="003960B5">
      <w:pPr>
        <w:rPr>
          <w:b/>
          <w:bCs/>
          <w:sz w:val="28"/>
          <w:szCs w:val="28"/>
        </w:rPr>
      </w:pPr>
    </w:p>
    <w:p w14:paraId="26E745D7" w14:textId="77777777" w:rsidR="003960B5" w:rsidRDefault="003960B5">
      <w:pPr>
        <w:ind w:left="720"/>
        <w:rPr>
          <w:b/>
          <w:bCs/>
          <w:sz w:val="24"/>
        </w:rPr>
      </w:pPr>
      <w:r>
        <w:rPr>
          <w:b/>
          <w:bCs/>
          <w:sz w:val="24"/>
        </w:rPr>
        <w:t>Restrictions on Access</w:t>
      </w:r>
    </w:p>
    <w:p w14:paraId="116F0F94" w14:textId="77777777" w:rsidR="003960B5" w:rsidRDefault="003960B5">
      <w:pPr>
        <w:rPr>
          <w:b/>
          <w:bCs/>
          <w:sz w:val="24"/>
        </w:rPr>
      </w:pPr>
    </w:p>
    <w:p w14:paraId="6CB56104" w14:textId="77777777" w:rsidR="003960B5" w:rsidRDefault="003960B5">
      <w:pPr>
        <w:ind w:firstLine="1440"/>
        <w:rPr>
          <w:sz w:val="24"/>
        </w:rPr>
      </w:pPr>
      <w:r>
        <w:rPr>
          <w:sz w:val="24"/>
        </w:rPr>
        <w:t>There are no restrictions on access to these papers.</w:t>
      </w:r>
    </w:p>
    <w:p w14:paraId="0557BA26" w14:textId="77777777" w:rsidR="003960B5" w:rsidRDefault="003960B5">
      <w:pPr>
        <w:rPr>
          <w:sz w:val="24"/>
        </w:rPr>
      </w:pPr>
    </w:p>
    <w:p w14:paraId="118CFE07" w14:textId="77777777" w:rsidR="003960B5" w:rsidRDefault="003960B5">
      <w:pPr>
        <w:ind w:firstLine="720"/>
        <w:rPr>
          <w:sz w:val="24"/>
        </w:rPr>
      </w:pPr>
      <w:r>
        <w:rPr>
          <w:b/>
          <w:bCs/>
          <w:sz w:val="24"/>
        </w:rPr>
        <w:t>Restrictions on Use</w:t>
      </w:r>
    </w:p>
    <w:p w14:paraId="68FA0B30" w14:textId="77777777" w:rsidR="003960B5" w:rsidRDefault="003960B5">
      <w:pPr>
        <w:rPr>
          <w:sz w:val="24"/>
        </w:rPr>
      </w:pPr>
    </w:p>
    <w:p w14:paraId="5B8C1690" w14:textId="77777777" w:rsidR="003960B5" w:rsidRDefault="003960B5">
      <w:pPr>
        <w:ind w:left="1440"/>
        <w:rPr>
          <w:sz w:val="24"/>
        </w:rPr>
      </w:pPr>
      <w:r>
        <w:rPr>
          <w:sz w:val="24"/>
        </w:rPr>
        <w:t>Researchers are responsible for addressing copyright issues on materials not in the public domain.</w:t>
      </w:r>
    </w:p>
    <w:p w14:paraId="284A8242" w14:textId="77777777" w:rsidR="003960B5" w:rsidRDefault="003960B5">
      <w:pPr>
        <w:rPr>
          <w:sz w:val="24"/>
        </w:rPr>
      </w:pPr>
    </w:p>
    <w:p w14:paraId="4D73DFB0" w14:textId="77777777" w:rsidR="003960B5" w:rsidRDefault="003960B5">
      <w:pPr>
        <w:spacing w:line="19" w:lineRule="exact"/>
        <w:rPr>
          <w:sz w:val="24"/>
        </w:rPr>
      </w:pPr>
    </w:p>
    <w:p w14:paraId="7159483D" w14:textId="77777777" w:rsidR="003960B5" w:rsidRDefault="003960B5">
      <w:pPr>
        <w:spacing w:line="19" w:lineRule="exact"/>
        <w:rPr>
          <w:sz w:val="24"/>
        </w:rPr>
      </w:pPr>
    </w:p>
    <w:p w14:paraId="09353C2E" w14:textId="77777777" w:rsidR="003960B5" w:rsidRDefault="003960B5">
      <w:pPr>
        <w:spacing w:line="19" w:lineRule="exact"/>
        <w:rPr>
          <w:sz w:val="24"/>
        </w:rPr>
      </w:pPr>
    </w:p>
    <w:p w14:paraId="5A527977" w14:textId="77777777" w:rsidR="003960B5" w:rsidRDefault="003960B5">
      <w:pPr>
        <w:spacing w:line="19" w:lineRule="exact"/>
        <w:rPr>
          <w:sz w:val="24"/>
        </w:rPr>
      </w:pPr>
    </w:p>
    <w:p w14:paraId="290AB262" w14:textId="77777777" w:rsidR="003960B5" w:rsidRDefault="003960B5">
      <w:pPr>
        <w:spacing w:line="19" w:lineRule="exact"/>
        <w:rPr>
          <w:sz w:val="24"/>
        </w:rPr>
      </w:pPr>
    </w:p>
    <w:p w14:paraId="1A6A1F83" w14:textId="77777777" w:rsidR="003960B5" w:rsidRDefault="003960B5">
      <w:pPr>
        <w:spacing w:line="19" w:lineRule="exact"/>
        <w:rPr>
          <w:sz w:val="24"/>
        </w:rPr>
      </w:pPr>
    </w:p>
    <w:p w14:paraId="7447AA1F" w14:textId="77777777" w:rsidR="003960B5" w:rsidRDefault="003960B5">
      <w:pPr>
        <w:spacing w:line="19" w:lineRule="exact"/>
        <w:rPr>
          <w:sz w:val="24"/>
        </w:rPr>
      </w:pPr>
    </w:p>
    <w:p w14:paraId="7C5656AD" w14:textId="4784AB09" w:rsidR="003960B5" w:rsidRDefault="00000000">
      <w:pPr>
        <w:spacing w:line="19" w:lineRule="exact"/>
        <w:rPr>
          <w:sz w:val="24"/>
        </w:rPr>
      </w:pPr>
      <w:r>
        <w:rPr>
          <w:noProof/>
        </w:rPr>
        <w:pict w14:anchorId="65A35F1C">
          <v:rect id="Rectangle 9" o:spid="_x0000_s1026" style="position:absolute;margin-left:1in;margin-top:0;width:468pt;height:.95pt;z-index:-25165568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" o:allowincell="f" fillcolor="black" stroked="f" strokeweight="0">
            <v:path arrowok="t"/>
            <w10:wrap anchorx="page"/>
            <w10:anchorlock/>
          </v:rect>
        </w:pict>
      </w:r>
    </w:p>
    <w:p w14:paraId="17482EF3" w14:textId="77777777" w:rsidR="003960B5" w:rsidRDefault="003960B5">
      <w:pPr>
        <w:ind w:firstLine="4320"/>
        <w:rPr>
          <w:sz w:val="24"/>
        </w:rPr>
      </w:pPr>
    </w:p>
    <w:p w14:paraId="473DDCBF" w14:textId="77777777" w:rsidR="003960B5" w:rsidRDefault="003960B5">
      <w:pPr>
        <w:ind w:firstLine="4320"/>
        <w:rPr>
          <w:sz w:val="24"/>
        </w:rPr>
        <w:sectPr w:rsidR="003960B5">
          <w:endnotePr>
            <w:numFmt w:val="decimal"/>
          </w:endnotePr>
          <w:type w:val="continuous"/>
          <w:pgSz w:w="12240" w:h="15840"/>
          <w:pgMar w:top="1350" w:right="1440" w:bottom="1440" w:left="1440" w:header="1350" w:footer="1440" w:gutter="0"/>
          <w:cols w:space="720"/>
          <w:noEndnote/>
        </w:sectPr>
      </w:pPr>
    </w:p>
    <w:p w14:paraId="2B4A5545" w14:textId="77777777" w:rsidR="003960B5" w:rsidRDefault="003960B5">
      <w:pPr>
        <w:rPr>
          <w:sz w:val="24"/>
        </w:rPr>
      </w:pPr>
      <w:r>
        <w:rPr>
          <w:b/>
          <w:bCs/>
          <w:sz w:val="28"/>
          <w:szCs w:val="28"/>
        </w:rPr>
        <w:t>Inventory</w:t>
      </w:r>
    </w:p>
    <w:p w14:paraId="5DB5EF49" w14:textId="77777777" w:rsidR="003960B5" w:rsidRDefault="003960B5">
      <w:pPr>
        <w:ind w:firstLine="720"/>
        <w:rPr>
          <w:b/>
          <w:bCs/>
          <w:sz w:val="24"/>
        </w:rPr>
      </w:pPr>
    </w:p>
    <w:p w14:paraId="27A9BEB4" w14:textId="77777777" w:rsidR="003960B5" w:rsidRDefault="003960B5">
      <w:pPr>
        <w:rPr>
          <w:b/>
          <w:bCs/>
          <w:sz w:val="24"/>
        </w:rPr>
      </w:pPr>
      <w:r>
        <w:rPr>
          <w:b/>
          <w:bCs/>
          <w:sz w:val="24"/>
        </w:rPr>
        <w:t>Box</w:t>
      </w:r>
      <w:r>
        <w:rPr>
          <w:b/>
          <w:bCs/>
          <w:sz w:val="24"/>
        </w:rPr>
        <w:tab/>
        <w:t>Folder</w:t>
      </w:r>
    </w:p>
    <w:p w14:paraId="3605CA8B" w14:textId="77777777" w:rsidR="003960B5" w:rsidRPr="008D45DC" w:rsidRDefault="003960B5">
      <w:pPr>
        <w:rPr>
          <w:b/>
          <w:bCs/>
          <w:sz w:val="24"/>
        </w:rPr>
      </w:pPr>
    </w:p>
    <w:p w14:paraId="17381775" w14:textId="5CF7BBF4" w:rsidR="003960B5" w:rsidRPr="008D45DC" w:rsidRDefault="003960B5">
      <w:pPr>
        <w:rPr>
          <w:sz w:val="24"/>
        </w:rPr>
      </w:pPr>
      <w:r w:rsidRPr="008D45DC">
        <w:rPr>
          <w:sz w:val="24"/>
        </w:rPr>
        <w:t>1</w:t>
      </w:r>
      <w:r w:rsidRPr="008D45DC">
        <w:rPr>
          <w:sz w:val="24"/>
        </w:rPr>
        <w:tab/>
        <w:t>1</w:t>
      </w:r>
      <w:r w:rsidRPr="008D45DC">
        <w:rPr>
          <w:sz w:val="24"/>
        </w:rPr>
        <w:tab/>
      </w:r>
      <w:r w:rsidR="008D45DC">
        <w:rPr>
          <w:sz w:val="24"/>
        </w:rPr>
        <w:t>In Memoriam to Margaret Murray Washington</w:t>
      </w:r>
    </w:p>
    <w:p w14:paraId="5DE898A0" w14:textId="56416038" w:rsidR="003960B5" w:rsidRPr="008D45DC" w:rsidRDefault="003960B5">
      <w:pPr>
        <w:rPr>
          <w:sz w:val="24"/>
        </w:rPr>
      </w:pPr>
      <w:r w:rsidRPr="008D45DC">
        <w:rPr>
          <w:sz w:val="24"/>
        </w:rPr>
        <w:t>1</w:t>
      </w:r>
      <w:r w:rsidRPr="008D45DC">
        <w:rPr>
          <w:sz w:val="24"/>
        </w:rPr>
        <w:tab/>
        <w:t>2</w:t>
      </w:r>
      <w:r w:rsidRPr="008D45DC">
        <w:rPr>
          <w:sz w:val="24"/>
        </w:rPr>
        <w:tab/>
      </w:r>
      <w:r w:rsidR="008D45DC">
        <w:rPr>
          <w:sz w:val="24"/>
        </w:rPr>
        <w:t>Olivia Davidson Washington Biography</w:t>
      </w:r>
    </w:p>
    <w:p w14:paraId="51FF896E" w14:textId="53481F85" w:rsidR="008D45DC" w:rsidRPr="008D45DC" w:rsidRDefault="003960B5">
      <w:pPr>
        <w:rPr>
          <w:sz w:val="24"/>
        </w:rPr>
      </w:pPr>
      <w:r w:rsidRPr="008D45DC">
        <w:rPr>
          <w:sz w:val="24"/>
        </w:rPr>
        <w:t>1</w:t>
      </w:r>
      <w:r w:rsidRPr="008D45DC">
        <w:rPr>
          <w:sz w:val="24"/>
        </w:rPr>
        <w:tab/>
      </w:r>
      <w:proofErr w:type="gramStart"/>
      <w:r w:rsidRPr="008D45DC">
        <w:rPr>
          <w:sz w:val="24"/>
        </w:rPr>
        <w:t>3</w:t>
      </w:r>
      <w:r w:rsidR="0031615F" w:rsidRPr="008D45DC">
        <w:rPr>
          <w:sz w:val="24"/>
        </w:rPr>
        <w:t xml:space="preserve">  </w:t>
      </w:r>
      <w:r w:rsidR="0031615F" w:rsidRPr="008D45DC">
        <w:rPr>
          <w:sz w:val="24"/>
        </w:rPr>
        <w:tab/>
      </w:r>
      <w:proofErr w:type="gramEnd"/>
      <w:r w:rsidR="008D45DC">
        <w:rPr>
          <w:sz w:val="24"/>
        </w:rPr>
        <w:t>Edith Washington Shehee Death</w:t>
      </w:r>
    </w:p>
    <w:p w14:paraId="4F3C808B" w14:textId="2AC72504" w:rsidR="003960B5" w:rsidRPr="008D45DC" w:rsidRDefault="003960B5">
      <w:pPr>
        <w:rPr>
          <w:sz w:val="24"/>
        </w:rPr>
      </w:pPr>
      <w:r w:rsidRPr="008D45DC">
        <w:rPr>
          <w:sz w:val="24"/>
        </w:rPr>
        <w:t>1</w:t>
      </w:r>
      <w:r w:rsidRPr="008D45DC">
        <w:rPr>
          <w:sz w:val="24"/>
        </w:rPr>
        <w:tab/>
      </w:r>
      <w:proofErr w:type="gramStart"/>
      <w:r w:rsidRPr="008D45DC">
        <w:rPr>
          <w:sz w:val="24"/>
        </w:rPr>
        <w:t xml:space="preserve">4  </w:t>
      </w:r>
      <w:r w:rsidRPr="008D45DC">
        <w:rPr>
          <w:sz w:val="24"/>
        </w:rPr>
        <w:tab/>
      </w:r>
      <w:proofErr w:type="gramEnd"/>
      <w:r w:rsidR="008D45DC">
        <w:rPr>
          <w:sz w:val="24"/>
        </w:rPr>
        <w:t>Correspondence Address to Edith Washington Shehee</w:t>
      </w:r>
    </w:p>
    <w:p w14:paraId="2DE0CA84" w14:textId="72756916" w:rsidR="008D45DC" w:rsidRDefault="0031615F" w:rsidP="008D45DC">
      <w:pPr>
        <w:ind w:left="720" w:hanging="720"/>
        <w:rPr>
          <w:sz w:val="24"/>
        </w:rPr>
      </w:pPr>
      <w:r w:rsidRPr="008D45DC">
        <w:rPr>
          <w:sz w:val="24"/>
        </w:rPr>
        <w:lastRenderedPageBreak/>
        <w:t>1</w:t>
      </w:r>
      <w:r w:rsidRPr="008D45DC">
        <w:rPr>
          <w:sz w:val="24"/>
        </w:rPr>
        <w:tab/>
      </w:r>
      <w:proofErr w:type="gramStart"/>
      <w:r w:rsidRPr="008D45DC">
        <w:rPr>
          <w:sz w:val="24"/>
        </w:rPr>
        <w:t xml:space="preserve">5  </w:t>
      </w:r>
      <w:r w:rsidRPr="008D45DC">
        <w:rPr>
          <w:sz w:val="24"/>
        </w:rPr>
        <w:tab/>
      </w:r>
      <w:proofErr w:type="gramEnd"/>
      <w:r w:rsidR="008D45DC">
        <w:rPr>
          <w:sz w:val="24"/>
        </w:rPr>
        <w:t>Ernest Davidson Washington</w:t>
      </w:r>
      <w:r w:rsidR="00B03FE3">
        <w:rPr>
          <w:sz w:val="24"/>
        </w:rPr>
        <w:t>'</w:t>
      </w:r>
      <w:r w:rsidR="008D45DC">
        <w:rPr>
          <w:sz w:val="24"/>
        </w:rPr>
        <w:t xml:space="preserve">s Bachelor of Science in Education Diploma from </w:t>
      </w:r>
    </w:p>
    <w:p w14:paraId="5F1C2AF6" w14:textId="11135642" w:rsidR="003960B5" w:rsidRPr="008D45DC" w:rsidRDefault="008D45DC" w:rsidP="008D45DC">
      <w:pPr>
        <w:ind w:left="720" w:firstLine="720"/>
        <w:rPr>
          <w:sz w:val="24"/>
        </w:rPr>
      </w:pPr>
      <w:r>
        <w:rPr>
          <w:sz w:val="24"/>
        </w:rPr>
        <w:t xml:space="preserve">Tuskegee Institute </w:t>
      </w:r>
    </w:p>
    <w:p w14:paraId="4B8A9A97" w14:textId="3DEE2911" w:rsidR="008D45DC" w:rsidRDefault="0031615F">
      <w:pPr>
        <w:rPr>
          <w:sz w:val="24"/>
        </w:rPr>
      </w:pPr>
      <w:r w:rsidRPr="008D45DC">
        <w:rPr>
          <w:sz w:val="24"/>
        </w:rPr>
        <w:t>1</w:t>
      </w:r>
      <w:r w:rsidRPr="008D45DC">
        <w:rPr>
          <w:sz w:val="24"/>
        </w:rPr>
        <w:tab/>
      </w:r>
      <w:proofErr w:type="gramStart"/>
      <w:r w:rsidRPr="008D45DC">
        <w:rPr>
          <w:sz w:val="24"/>
        </w:rPr>
        <w:t xml:space="preserve">6  </w:t>
      </w:r>
      <w:r w:rsidRPr="008D45DC">
        <w:rPr>
          <w:sz w:val="24"/>
        </w:rPr>
        <w:tab/>
      </w:r>
      <w:proofErr w:type="gramEnd"/>
      <w:r w:rsidR="008D45DC">
        <w:rPr>
          <w:sz w:val="24"/>
        </w:rPr>
        <w:t>Edith M. Washington</w:t>
      </w:r>
      <w:r w:rsidR="00B03FE3">
        <w:rPr>
          <w:sz w:val="24"/>
        </w:rPr>
        <w:t>'</w:t>
      </w:r>
      <w:r w:rsidR="008D45DC">
        <w:rPr>
          <w:sz w:val="24"/>
        </w:rPr>
        <w:t xml:space="preserve">s Bachelor of Science in Education Diploma from </w:t>
      </w:r>
    </w:p>
    <w:p w14:paraId="56A910BC" w14:textId="2D0FA06F" w:rsidR="003960B5" w:rsidRPr="008D45DC" w:rsidRDefault="008D45DC" w:rsidP="008D45DC">
      <w:pPr>
        <w:ind w:left="720" w:firstLine="720"/>
        <w:rPr>
          <w:sz w:val="24"/>
        </w:rPr>
      </w:pPr>
      <w:r>
        <w:rPr>
          <w:sz w:val="24"/>
        </w:rPr>
        <w:t xml:space="preserve">Tuskegee Institute </w:t>
      </w:r>
    </w:p>
    <w:p w14:paraId="2EF3CF52" w14:textId="5632C0D2" w:rsidR="003960B5" w:rsidRPr="008D45DC" w:rsidRDefault="0031615F">
      <w:pPr>
        <w:rPr>
          <w:sz w:val="24"/>
        </w:rPr>
      </w:pPr>
      <w:r w:rsidRPr="008D45DC">
        <w:rPr>
          <w:sz w:val="24"/>
        </w:rPr>
        <w:t>1</w:t>
      </w:r>
      <w:r w:rsidRPr="008D45DC">
        <w:rPr>
          <w:sz w:val="24"/>
        </w:rPr>
        <w:tab/>
      </w:r>
      <w:proofErr w:type="gramStart"/>
      <w:r w:rsidRPr="008D45DC">
        <w:rPr>
          <w:sz w:val="24"/>
        </w:rPr>
        <w:t xml:space="preserve">7  </w:t>
      </w:r>
      <w:r w:rsidRPr="008D45DC">
        <w:rPr>
          <w:sz w:val="24"/>
        </w:rPr>
        <w:tab/>
      </w:r>
      <w:proofErr w:type="gramEnd"/>
      <w:r w:rsidR="008D45DC">
        <w:rPr>
          <w:sz w:val="24"/>
        </w:rPr>
        <w:t>News Articles on Portia Washington Pittman and Gloria Davidson Washington</w:t>
      </w:r>
    </w:p>
    <w:p w14:paraId="5A653A27" w14:textId="45967868" w:rsidR="003960B5" w:rsidRPr="008D45DC" w:rsidRDefault="0031615F">
      <w:pPr>
        <w:rPr>
          <w:sz w:val="24"/>
        </w:rPr>
      </w:pPr>
      <w:r w:rsidRPr="008D45DC">
        <w:rPr>
          <w:sz w:val="24"/>
        </w:rPr>
        <w:t>1</w:t>
      </w:r>
      <w:r w:rsidRPr="008D45DC">
        <w:rPr>
          <w:sz w:val="24"/>
        </w:rPr>
        <w:tab/>
        <w:t>8</w:t>
      </w:r>
      <w:r w:rsidR="00C93CE4" w:rsidRPr="008D45DC">
        <w:rPr>
          <w:sz w:val="24"/>
        </w:rPr>
        <w:tab/>
      </w:r>
      <w:r w:rsidR="008D45DC">
        <w:rPr>
          <w:sz w:val="24"/>
        </w:rPr>
        <w:t xml:space="preserve">Walter Thaddeus </w:t>
      </w:r>
      <w:proofErr w:type="spellStart"/>
      <w:r w:rsidR="008D45DC">
        <w:rPr>
          <w:sz w:val="24"/>
        </w:rPr>
        <w:t>Shehee</w:t>
      </w:r>
      <w:r w:rsidR="00B03FE3">
        <w:rPr>
          <w:sz w:val="24"/>
        </w:rPr>
        <w:t>'</w:t>
      </w:r>
      <w:r w:rsidR="008D45DC">
        <w:rPr>
          <w:sz w:val="24"/>
        </w:rPr>
        <w:t>s</w:t>
      </w:r>
      <w:proofErr w:type="spellEnd"/>
      <w:r w:rsidR="008D45DC">
        <w:rPr>
          <w:sz w:val="24"/>
        </w:rPr>
        <w:t xml:space="preserve"> Certificate of Honor </w:t>
      </w:r>
    </w:p>
    <w:p w14:paraId="0D13959C" w14:textId="435F458F" w:rsidR="008D45DC" w:rsidRPr="008D45DC" w:rsidRDefault="00C93CE4">
      <w:pPr>
        <w:rPr>
          <w:sz w:val="24"/>
        </w:rPr>
      </w:pPr>
      <w:r w:rsidRPr="008D45DC">
        <w:rPr>
          <w:sz w:val="24"/>
        </w:rPr>
        <w:t>1</w:t>
      </w:r>
      <w:r w:rsidRPr="008D45DC">
        <w:rPr>
          <w:sz w:val="24"/>
        </w:rPr>
        <w:tab/>
        <w:t>9</w:t>
      </w:r>
      <w:r w:rsidRPr="008D45DC">
        <w:rPr>
          <w:sz w:val="24"/>
        </w:rPr>
        <w:tab/>
      </w:r>
      <w:r w:rsidR="008D45DC">
        <w:rPr>
          <w:sz w:val="24"/>
        </w:rPr>
        <w:t>Correspondence to Mr. Walter T. Shehee</w:t>
      </w:r>
    </w:p>
    <w:p w14:paraId="36F43FD5" w14:textId="5DCDC0B1" w:rsidR="00C93CE4" w:rsidRPr="008D45DC" w:rsidRDefault="00C93CE4">
      <w:pPr>
        <w:rPr>
          <w:sz w:val="24"/>
        </w:rPr>
      </w:pPr>
      <w:r w:rsidRPr="008D45DC">
        <w:rPr>
          <w:sz w:val="24"/>
        </w:rPr>
        <w:t>1</w:t>
      </w:r>
      <w:r w:rsidRPr="008D45DC">
        <w:rPr>
          <w:sz w:val="24"/>
        </w:rPr>
        <w:tab/>
        <w:t>10</w:t>
      </w:r>
      <w:r w:rsidRPr="008D45DC">
        <w:rPr>
          <w:sz w:val="24"/>
        </w:rPr>
        <w:tab/>
      </w:r>
      <w:r w:rsidR="008D45DC">
        <w:rPr>
          <w:sz w:val="24"/>
        </w:rPr>
        <w:t>Personal Correspondence to Edith M.W Shehee</w:t>
      </w:r>
    </w:p>
    <w:p w14:paraId="5341A7C4" w14:textId="708EF703" w:rsidR="00C93CE4" w:rsidRPr="008D45DC" w:rsidRDefault="00C93CE4">
      <w:pPr>
        <w:rPr>
          <w:sz w:val="24"/>
        </w:rPr>
      </w:pPr>
      <w:r w:rsidRPr="008D45DC">
        <w:rPr>
          <w:sz w:val="24"/>
        </w:rPr>
        <w:t>1</w:t>
      </w:r>
      <w:r w:rsidRPr="008D45DC">
        <w:rPr>
          <w:sz w:val="24"/>
        </w:rPr>
        <w:tab/>
        <w:t>11</w:t>
      </w:r>
      <w:r w:rsidRPr="008D45DC">
        <w:rPr>
          <w:sz w:val="24"/>
        </w:rPr>
        <w:tab/>
      </w:r>
      <w:r w:rsidR="008D45DC">
        <w:rPr>
          <w:sz w:val="24"/>
        </w:rPr>
        <w:t>Correspondence of E. Davidson Washington</w:t>
      </w:r>
    </w:p>
    <w:p w14:paraId="18CDFECB" w14:textId="136FA890" w:rsidR="00C93CE4" w:rsidRPr="008D45DC" w:rsidRDefault="00C93CE4">
      <w:pPr>
        <w:rPr>
          <w:sz w:val="24"/>
        </w:rPr>
      </w:pPr>
      <w:r w:rsidRPr="008D45DC">
        <w:rPr>
          <w:sz w:val="24"/>
        </w:rPr>
        <w:t>1</w:t>
      </w:r>
      <w:r w:rsidRPr="008D45DC">
        <w:rPr>
          <w:sz w:val="24"/>
        </w:rPr>
        <w:tab/>
        <w:t>12</w:t>
      </w:r>
      <w:r w:rsidRPr="008D45DC">
        <w:rPr>
          <w:sz w:val="24"/>
        </w:rPr>
        <w:tab/>
      </w:r>
      <w:r w:rsidR="008D45DC">
        <w:rPr>
          <w:sz w:val="24"/>
        </w:rPr>
        <w:t>Letter from Secretary to Mrs. Roosevelt to Edith M. Washington, June 28, 1940</w:t>
      </w:r>
    </w:p>
    <w:p w14:paraId="56D76DA6" w14:textId="21966C3F" w:rsidR="008D45DC" w:rsidRDefault="00C93CE4">
      <w:pPr>
        <w:rPr>
          <w:sz w:val="24"/>
        </w:rPr>
      </w:pPr>
      <w:r w:rsidRPr="008D45DC">
        <w:rPr>
          <w:sz w:val="24"/>
        </w:rPr>
        <w:t>1</w:t>
      </w:r>
      <w:r w:rsidRPr="008D45DC">
        <w:rPr>
          <w:sz w:val="24"/>
        </w:rPr>
        <w:tab/>
        <w:t>13</w:t>
      </w:r>
      <w:r w:rsidRPr="008D45DC">
        <w:rPr>
          <w:sz w:val="24"/>
        </w:rPr>
        <w:tab/>
      </w:r>
      <w:r w:rsidR="008D45DC">
        <w:rPr>
          <w:sz w:val="24"/>
        </w:rPr>
        <w:t xml:space="preserve">In Commemoration of the Twenty-Fifth Anniversary of the Found by Booker T. </w:t>
      </w:r>
    </w:p>
    <w:p w14:paraId="0427F030" w14:textId="0A6C27DE" w:rsidR="003960B5" w:rsidRPr="008D45DC" w:rsidRDefault="008D45DC" w:rsidP="00D66E37">
      <w:pPr>
        <w:ind w:left="720" w:firstLine="720"/>
        <w:rPr>
          <w:sz w:val="24"/>
        </w:rPr>
      </w:pPr>
      <w:r>
        <w:rPr>
          <w:sz w:val="24"/>
        </w:rPr>
        <w:t>Washington, Tuskegee Institute</w:t>
      </w:r>
    </w:p>
    <w:p w14:paraId="12DC7F73" w14:textId="77777777" w:rsidR="00626ABB" w:rsidRDefault="00626ABB">
      <w:pPr>
        <w:rPr>
          <w:b/>
          <w:sz w:val="24"/>
        </w:rPr>
      </w:pPr>
    </w:p>
    <w:p w14:paraId="0B3602B6" w14:textId="71F659B6" w:rsidR="003960B5" w:rsidRDefault="003960B5">
      <w:pPr>
        <w:rPr>
          <w:b/>
          <w:sz w:val="24"/>
        </w:rPr>
      </w:pPr>
      <w:r w:rsidRPr="008D45DC">
        <w:rPr>
          <w:b/>
          <w:sz w:val="24"/>
        </w:rPr>
        <w:t>Box</w:t>
      </w:r>
      <w:r w:rsidRPr="008D45DC">
        <w:rPr>
          <w:b/>
          <w:sz w:val="24"/>
        </w:rPr>
        <w:tab/>
        <w:t>Folder</w:t>
      </w:r>
    </w:p>
    <w:p w14:paraId="24A53BDD" w14:textId="77777777" w:rsidR="00626ABB" w:rsidRPr="008D45DC" w:rsidRDefault="00626ABB">
      <w:pPr>
        <w:rPr>
          <w:b/>
          <w:sz w:val="24"/>
        </w:rPr>
      </w:pPr>
    </w:p>
    <w:p w14:paraId="3212A61B" w14:textId="5F09D84B" w:rsidR="003960B5" w:rsidRPr="008D45DC" w:rsidRDefault="003960B5">
      <w:pPr>
        <w:rPr>
          <w:sz w:val="24"/>
        </w:rPr>
      </w:pPr>
      <w:r w:rsidRPr="008D45DC">
        <w:rPr>
          <w:sz w:val="24"/>
        </w:rPr>
        <w:t>2</w:t>
      </w:r>
      <w:r w:rsidR="00C520E6" w:rsidRPr="008D45DC">
        <w:rPr>
          <w:sz w:val="24"/>
        </w:rPr>
        <w:tab/>
      </w:r>
      <w:proofErr w:type="gramStart"/>
      <w:r w:rsidR="00C520E6" w:rsidRPr="008D45DC">
        <w:rPr>
          <w:sz w:val="24"/>
        </w:rPr>
        <w:t xml:space="preserve">1  </w:t>
      </w:r>
      <w:r w:rsidR="00C520E6" w:rsidRPr="008D45DC">
        <w:rPr>
          <w:sz w:val="24"/>
        </w:rPr>
        <w:tab/>
      </w:r>
      <w:proofErr w:type="gramEnd"/>
      <w:r w:rsidR="00D66E37">
        <w:rPr>
          <w:sz w:val="24"/>
        </w:rPr>
        <w:t xml:space="preserve">Fifth Anniversary Tuskegee Institute (1881-1931) Newspaper Clippings </w:t>
      </w:r>
    </w:p>
    <w:p w14:paraId="107B372C" w14:textId="495CEF8C" w:rsidR="00C520E6" w:rsidRPr="008D45DC" w:rsidRDefault="003960B5" w:rsidP="00C520E6">
      <w:pPr>
        <w:rPr>
          <w:sz w:val="24"/>
        </w:rPr>
      </w:pPr>
      <w:r w:rsidRPr="008D45DC">
        <w:rPr>
          <w:sz w:val="24"/>
        </w:rPr>
        <w:t>2</w:t>
      </w:r>
      <w:r w:rsidRPr="008D45DC">
        <w:rPr>
          <w:sz w:val="24"/>
        </w:rPr>
        <w:tab/>
      </w:r>
      <w:r w:rsidR="00C520E6" w:rsidRPr="008D45DC">
        <w:rPr>
          <w:sz w:val="24"/>
        </w:rPr>
        <w:t>2</w:t>
      </w:r>
      <w:r w:rsidR="00C520E6" w:rsidRPr="008D45DC">
        <w:rPr>
          <w:sz w:val="24"/>
        </w:rPr>
        <w:tab/>
      </w:r>
      <w:r w:rsidR="00D66E37">
        <w:rPr>
          <w:sz w:val="24"/>
        </w:rPr>
        <w:t xml:space="preserve">Booker T. Washington, The Hall of Fame, New York University </w:t>
      </w:r>
    </w:p>
    <w:p w14:paraId="620052E5" w14:textId="4D3D15D9" w:rsidR="003960B5" w:rsidRPr="008D45DC" w:rsidRDefault="003960B5" w:rsidP="00C520E6">
      <w:pPr>
        <w:rPr>
          <w:sz w:val="24"/>
        </w:rPr>
      </w:pPr>
      <w:r w:rsidRPr="008D45DC">
        <w:rPr>
          <w:sz w:val="24"/>
        </w:rPr>
        <w:t>2</w:t>
      </w:r>
      <w:r w:rsidRPr="008D45DC">
        <w:rPr>
          <w:sz w:val="24"/>
        </w:rPr>
        <w:tab/>
        <w:t xml:space="preserve">3 </w:t>
      </w:r>
      <w:r w:rsidRPr="008D45DC">
        <w:rPr>
          <w:sz w:val="24"/>
        </w:rPr>
        <w:tab/>
      </w:r>
      <w:r w:rsidR="00D66E37">
        <w:rPr>
          <w:sz w:val="24"/>
        </w:rPr>
        <w:t xml:space="preserve">[Working </w:t>
      </w:r>
      <w:proofErr w:type="gramStart"/>
      <w:r w:rsidR="00D66E37">
        <w:rPr>
          <w:sz w:val="24"/>
        </w:rPr>
        <w:t>With</w:t>
      </w:r>
      <w:proofErr w:type="gramEnd"/>
      <w:r w:rsidR="00D66E37">
        <w:rPr>
          <w:sz w:val="24"/>
        </w:rPr>
        <w:t xml:space="preserve"> the Hands] by Booker T. Washington 1915</w:t>
      </w:r>
    </w:p>
    <w:p w14:paraId="7F5DDDEA" w14:textId="4F17539E" w:rsidR="00D66E37" w:rsidRDefault="00C520E6">
      <w:pPr>
        <w:rPr>
          <w:sz w:val="24"/>
        </w:rPr>
      </w:pPr>
      <w:r w:rsidRPr="008D45DC">
        <w:rPr>
          <w:sz w:val="24"/>
        </w:rPr>
        <w:t>2</w:t>
      </w:r>
      <w:r w:rsidRPr="008D45DC">
        <w:rPr>
          <w:sz w:val="24"/>
        </w:rPr>
        <w:tab/>
        <w:t xml:space="preserve">4 </w:t>
      </w:r>
      <w:r w:rsidRPr="008D45DC">
        <w:rPr>
          <w:sz w:val="24"/>
        </w:rPr>
        <w:tab/>
      </w:r>
      <w:r w:rsidR="00D66E37">
        <w:rPr>
          <w:sz w:val="24"/>
        </w:rPr>
        <w:t xml:space="preserve">[Negro Pioneers, Booker T. Washington Educator] Story by Lucille Arcola </w:t>
      </w:r>
    </w:p>
    <w:p w14:paraId="41791912" w14:textId="6612EEBE" w:rsidR="003960B5" w:rsidRPr="008D45DC" w:rsidRDefault="00D66E37" w:rsidP="00D66E37">
      <w:pPr>
        <w:ind w:left="720" w:firstLine="720"/>
        <w:rPr>
          <w:sz w:val="24"/>
        </w:rPr>
      </w:pPr>
      <w:r>
        <w:rPr>
          <w:sz w:val="24"/>
        </w:rPr>
        <w:t>Chambers</w:t>
      </w:r>
    </w:p>
    <w:p w14:paraId="5DC3A75F" w14:textId="5461FF8B" w:rsidR="00C520E6" w:rsidRPr="008D45DC" w:rsidRDefault="00C520E6">
      <w:pPr>
        <w:rPr>
          <w:sz w:val="24"/>
        </w:rPr>
      </w:pPr>
      <w:r w:rsidRPr="008D45DC">
        <w:rPr>
          <w:sz w:val="24"/>
        </w:rPr>
        <w:t>2</w:t>
      </w:r>
      <w:r w:rsidRPr="008D45DC">
        <w:rPr>
          <w:sz w:val="24"/>
        </w:rPr>
        <w:tab/>
        <w:t>5</w:t>
      </w:r>
      <w:r w:rsidRPr="008D45DC">
        <w:rPr>
          <w:sz w:val="24"/>
        </w:rPr>
        <w:tab/>
      </w:r>
      <w:r w:rsidR="00D66E37">
        <w:rPr>
          <w:sz w:val="24"/>
        </w:rPr>
        <w:t>The Life of Booker T. Washington</w:t>
      </w:r>
    </w:p>
    <w:p w14:paraId="35F8CD91" w14:textId="70419E53" w:rsidR="00C520E6" w:rsidRPr="008D45DC" w:rsidRDefault="00C520E6">
      <w:pPr>
        <w:rPr>
          <w:sz w:val="24"/>
        </w:rPr>
      </w:pPr>
      <w:r w:rsidRPr="008D45DC">
        <w:rPr>
          <w:sz w:val="24"/>
        </w:rPr>
        <w:t>2</w:t>
      </w:r>
      <w:r w:rsidRPr="008D45DC">
        <w:rPr>
          <w:sz w:val="24"/>
        </w:rPr>
        <w:tab/>
        <w:t>6</w:t>
      </w:r>
      <w:r w:rsidRPr="008D45DC">
        <w:rPr>
          <w:sz w:val="24"/>
        </w:rPr>
        <w:tab/>
        <w:t>B</w:t>
      </w:r>
      <w:r w:rsidR="00D66E37">
        <w:rPr>
          <w:sz w:val="24"/>
        </w:rPr>
        <w:t>ooker T. Washington</w:t>
      </w:r>
      <w:r w:rsidR="00B03FE3">
        <w:rPr>
          <w:sz w:val="24"/>
        </w:rPr>
        <w:t>'</w:t>
      </w:r>
      <w:r w:rsidR="00D66E37">
        <w:rPr>
          <w:sz w:val="24"/>
        </w:rPr>
        <w:t>s Home Contents for Sale</w:t>
      </w:r>
    </w:p>
    <w:p w14:paraId="24F2F64A" w14:textId="02DB20CD" w:rsidR="00C520E6" w:rsidRPr="008D45DC" w:rsidRDefault="00C520E6">
      <w:pPr>
        <w:rPr>
          <w:sz w:val="24"/>
        </w:rPr>
      </w:pPr>
      <w:r w:rsidRPr="008D45DC">
        <w:rPr>
          <w:sz w:val="24"/>
        </w:rPr>
        <w:t>2</w:t>
      </w:r>
      <w:r w:rsidRPr="008D45DC">
        <w:rPr>
          <w:sz w:val="24"/>
        </w:rPr>
        <w:tab/>
        <w:t>7</w:t>
      </w:r>
      <w:r w:rsidRPr="008D45DC">
        <w:rPr>
          <w:sz w:val="24"/>
        </w:rPr>
        <w:tab/>
      </w:r>
      <w:r w:rsidR="00D66E37">
        <w:rPr>
          <w:sz w:val="24"/>
        </w:rPr>
        <w:t xml:space="preserve">News Articles on Booker T. Washington and Tuskegee Institute </w:t>
      </w:r>
    </w:p>
    <w:p w14:paraId="17DF3AB8" w14:textId="4AE39DA0" w:rsidR="00746952" w:rsidRPr="008D45DC" w:rsidRDefault="00746952">
      <w:pPr>
        <w:rPr>
          <w:sz w:val="24"/>
        </w:rPr>
      </w:pPr>
      <w:r w:rsidRPr="008D45DC">
        <w:rPr>
          <w:sz w:val="24"/>
        </w:rPr>
        <w:t>2</w:t>
      </w:r>
      <w:r w:rsidRPr="008D45DC">
        <w:rPr>
          <w:sz w:val="24"/>
        </w:rPr>
        <w:tab/>
        <w:t>8</w:t>
      </w:r>
      <w:r w:rsidRPr="008D45DC">
        <w:rPr>
          <w:sz w:val="24"/>
        </w:rPr>
        <w:tab/>
      </w:r>
      <w:r w:rsidR="00D66E37">
        <w:rPr>
          <w:sz w:val="24"/>
        </w:rPr>
        <w:t>Booker T. Washington 1865-1915 Complied by Edith Shehee</w:t>
      </w:r>
    </w:p>
    <w:p w14:paraId="69DC6368" w14:textId="30D8762B" w:rsidR="00746952" w:rsidRPr="008D45DC" w:rsidRDefault="00746952">
      <w:pPr>
        <w:rPr>
          <w:sz w:val="24"/>
        </w:rPr>
      </w:pPr>
      <w:r w:rsidRPr="008D45DC">
        <w:rPr>
          <w:sz w:val="24"/>
        </w:rPr>
        <w:t>2</w:t>
      </w:r>
      <w:r w:rsidRPr="008D45DC">
        <w:rPr>
          <w:sz w:val="24"/>
        </w:rPr>
        <w:tab/>
        <w:t>9</w:t>
      </w:r>
      <w:r w:rsidRPr="008D45DC">
        <w:rPr>
          <w:sz w:val="24"/>
        </w:rPr>
        <w:tab/>
      </w:r>
      <w:r w:rsidR="00D66E37">
        <w:rPr>
          <w:sz w:val="24"/>
        </w:rPr>
        <w:t>Remembrance of Booker T. Washington</w:t>
      </w:r>
      <w:r w:rsidR="00B03FE3">
        <w:rPr>
          <w:sz w:val="24"/>
        </w:rPr>
        <w:t>'</w:t>
      </w:r>
      <w:r w:rsidR="00D66E37">
        <w:rPr>
          <w:sz w:val="24"/>
        </w:rPr>
        <w:t>s Legacy</w:t>
      </w:r>
    </w:p>
    <w:p w14:paraId="46DE8052" w14:textId="1AACD5D9" w:rsidR="00746952" w:rsidRPr="008D45DC" w:rsidRDefault="00746952">
      <w:pPr>
        <w:rPr>
          <w:sz w:val="24"/>
        </w:rPr>
      </w:pPr>
      <w:r w:rsidRPr="008D45DC">
        <w:rPr>
          <w:sz w:val="24"/>
        </w:rPr>
        <w:t>2</w:t>
      </w:r>
      <w:r w:rsidRPr="008D45DC">
        <w:rPr>
          <w:sz w:val="24"/>
        </w:rPr>
        <w:tab/>
        <w:t>10</w:t>
      </w:r>
      <w:r w:rsidRPr="008D45DC">
        <w:rPr>
          <w:sz w:val="24"/>
        </w:rPr>
        <w:tab/>
      </w:r>
      <w:r w:rsidR="00D66E37">
        <w:rPr>
          <w:sz w:val="24"/>
        </w:rPr>
        <w:t>Letter from Theodore Roosevelt to Booker T. Washington, November 5, 1906</w:t>
      </w:r>
    </w:p>
    <w:p w14:paraId="60EDA713" w14:textId="361807B9" w:rsidR="003960B5" w:rsidRPr="008D45DC" w:rsidRDefault="00746952">
      <w:pPr>
        <w:rPr>
          <w:sz w:val="24"/>
        </w:rPr>
      </w:pPr>
      <w:r w:rsidRPr="008D45DC">
        <w:rPr>
          <w:sz w:val="24"/>
        </w:rPr>
        <w:t>2</w:t>
      </w:r>
      <w:r w:rsidRPr="008D45DC">
        <w:rPr>
          <w:sz w:val="24"/>
        </w:rPr>
        <w:tab/>
        <w:t>11</w:t>
      </w:r>
      <w:r w:rsidRPr="008D45DC">
        <w:rPr>
          <w:sz w:val="24"/>
        </w:rPr>
        <w:tab/>
      </w:r>
      <w:r w:rsidR="00D66E37">
        <w:rPr>
          <w:sz w:val="24"/>
        </w:rPr>
        <w:t>[Legacies of a Life] and [The Philosophies] of Booker T. Washington</w:t>
      </w:r>
    </w:p>
    <w:p w14:paraId="6CFDEA41" w14:textId="45E0DC07" w:rsidR="00D66E37" w:rsidRPr="008D45DC" w:rsidRDefault="000F1A49" w:rsidP="00D66E37">
      <w:pPr>
        <w:rPr>
          <w:sz w:val="24"/>
        </w:rPr>
      </w:pPr>
      <w:r w:rsidRPr="008D45DC">
        <w:rPr>
          <w:sz w:val="24"/>
        </w:rPr>
        <w:t>2</w:t>
      </w:r>
      <w:r w:rsidRPr="008D45DC">
        <w:rPr>
          <w:sz w:val="24"/>
        </w:rPr>
        <w:tab/>
        <w:t>12</w:t>
      </w:r>
      <w:r w:rsidRPr="008D45DC">
        <w:rPr>
          <w:sz w:val="24"/>
        </w:rPr>
        <w:tab/>
      </w:r>
      <w:r w:rsidR="00D66E37">
        <w:rPr>
          <w:sz w:val="24"/>
        </w:rPr>
        <w:t>Booker T. Washington in Memory of M.W Prince Hall Grand Lodge</w:t>
      </w:r>
    </w:p>
    <w:p w14:paraId="68378140" w14:textId="30121AA5" w:rsidR="003960B5" w:rsidRPr="00626ABB" w:rsidRDefault="001210B1">
      <w:pPr>
        <w:rPr>
          <w:sz w:val="24"/>
        </w:rPr>
      </w:pPr>
      <w:r w:rsidRPr="008D45DC">
        <w:rPr>
          <w:sz w:val="24"/>
        </w:rPr>
        <w:tab/>
      </w:r>
      <w:r w:rsidRPr="008D45DC">
        <w:rPr>
          <w:sz w:val="24"/>
        </w:rPr>
        <w:tab/>
      </w:r>
    </w:p>
    <w:p w14:paraId="346664B8" w14:textId="77777777" w:rsidR="003960B5" w:rsidRPr="008D45DC" w:rsidRDefault="003960B5">
      <w:pPr>
        <w:rPr>
          <w:b/>
          <w:bCs/>
          <w:sz w:val="24"/>
        </w:rPr>
      </w:pPr>
      <w:r w:rsidRPr="008D45DC">
        <w:rPr>
          <w:b/>
          <w:bCs/>
          <w:sz w:val="24"/>
        </w:rPr>
        <w:t>Box</w:t>
      </w:r>
      <w:r w:rsidRPr="008D45DC">
        <w:rPr>
          <w:b/>
          <w:bCs/>
          <w:sz w:val="24"/>
        </w:rPr>
        <w:tab/>
        <w:t>Folder</w:t>
      </w:r>
    </w:p>
    <w:p w14:paraId="5732B2F8" w14:textId="77777777" w:rsidR="003960B5" w:rsidRPr="008D45DC" w:rsidRDefault="003960B5">
      <w:pPr>
        <w:rPr>
          <w:b/>
          <w:bCs/>
          <w:sz w:val="24"/>
        </w:rPr>
      </w:pPr>
    </w:p>
    <w:p w14:paraId="4F08C2E9" w14:textId="4650220E" w:rsidR="003960B5" w:rsidRPr="008D45DC" w:rsidRDefault="004E4630">
      <w:pPr>
        <w:rPr>
          <w:sz w:val="24"/>
        </w:rPr>
      </w:pPr>
      <w:r w:rsidRPr="008D45DC">
        <w:rPr>
          <w:sz w:val="24"/>
        </w:rPr>
        <w:t>3</w:t>
      </w:r>
      <w:r w:rsidRPr="008D45DC">
        <w:rPr>
          <w:sz w:val="24"/>
        </w:rPr>
        <w:tab/>
        <w:t>1</w:t>
      </w:r>
      <w:r w:rsidRPr="008D45DC">
        <w:rPr>
          <w:sz w:val="24"/>
        </w:rPr>
        <w:tab/>
      </w:r>
      <w:r w:rsidR="00D66E37">
        <w:rPr>
          <w:sz w:val="24"/>
        </w:rPr>
        <w:t>Souvenir Program Founders Day 1881-1931</w:t>
      </w:r>
    </w:p>
    <w:p w14:paraId="6A5ABFAC" w14:textId="3A687C2C" w:rsidR="00A71ADE" w:rsidRDefault="003960B5">
      <w:pPr>
        <w:rPr>
          <w:sz w:val="24"/>
        </w:rPr>
      </w:pPr>
      <w:r w:rsidRPr="008D45DC">
        <w:rPr>
          <w:sz w:val="24"/>
        </w:rPr>
        <w:t>3</w:t>
      </w:r>
      <w:r w:rsidR="004E4630" w:rsidRPr="008D45DC">
        <w:rPr>
          <w:sz w:val="24"/>
        </w:rPr>
        <w:tab/>
        <w:t>2</w:t>
      </w:r>
      <w:r w:rsidR="004E4630" w:rsidRPr="008D45DC">
        <w:rPr>
          <w:sz w:val="24"/>
        </w:rPr>
        <w:tab/>
      </w:r>
      <w:r w:rsidR="00D66E37">
        <w:rPr>
          <w:sz w:val="24"/>
        </w:rPr>
        <w:t xml:space="preserve">[Tuskegee Institute Rounds Out Building Program] The Montgomery Advertiser, </w:t>
      </w:r>
    </w:p>
    <w:p w14:paraId="1E2A574A" w14:textId="18DCD16B" w:rsidR="003960B5" w:rsidRPr="008D45DC" w:rsidRDefault="00D66E37" w:rsidP="00A71ADE">
      <w:pPr>
        <w:ind w:left="720" w:firstLine="720"/>
        <w:rPr>
          <w:sz w:val="24"/>
        </w:rPr>
      </w:pPr>
      <w:r>
        <w:rPr>
          <w:sz w:val="24"/>
        </w:rPr>
        <w:t>December 9.1932</w:t>
      </w:r>
    </w:p>
    <w:p w14:paraId="596361E9" w14:textId="0217792E" w:rsidR="003960B5" w:rsidRPr="008D45DC" w:rsidRDefault="004E4630">
      <w:pPr>
        <w:rPr>
          <w:sz w:val="24"/>
        </w:rPr>
      </w:pPr>
      <w:r w:rsidRPr="008D45DC">
        <w:rPr>
          <w:sz w:val="24"/>
        </w:rPr>
        <w:t>3</w:t>
      </w:r>
      <w:r w:rsidRPr="008D45DC">
        <w:rPr>
          <w:sz w:val="24"/>
        </w:rPr>
        <w:tab/>
        <w:t>3</w:t>
      </w:r>
      <w:r w:rsidRPr="008D45DC">
        <w:rPr>
          <w:sz w:val="24"/>
        </w:rPr>
        <w:tab/>
      </w:r>
      <w:r w:rsidR="00A71ADE">
        <w:rPr>
          <w:sz w:val="24"/>
        </w:rPr>
        <w:t xml:space="preserve">Magazines and Pamphlets from Tuskegee Institute </w:t>
      </w:r>
    </w:p>
    <w:p w14:paraId="54B0120B" w14:textId="23AF94C3" w:rsidR="003960B5" w:rsidRPr="008D45DC" w:rsidRDefault="004E4630">
      <w:pPr>
        <w:rPr>
          <w:sz w:val="24"/>
        </w:rPr>
      </w:pPr>
      <w:r w:rsidRPr="008D45DC">
        <w:rPr>
          <w:sz w:val="24"/>
        </w:rPr>
        <w:t>3</w:t>
      </w:r>
      <w:r w:rsidRPr="008D45DC">
        <w:rPr>
          <w:sz w:val="24"/>
        </w:rPr>
        <w:tab/>
        <w:t>4</w:t>
      </w:r>
      <w:r w:rsidRPr="008D45DC">
        <w:rPr>
          <w:sz w:val="24"/>
        </w:rPr>
        <w:tab/>
      </w:r>
      <w:r w:rsidR="00A71ADE">
        <w:rPr>
          <w:sz w:val="24"/>
        </w:rPr>
        <w:t>Tuskegee Institute Correspondence and Communication</w:t>
      </w:r>
    </w:p>
    <w:p w14:paraId="01B10724" w14:textId="6431A348" w:rsidR="003960B5" w:rsidRPr="008D45DC" w:rsidRDefault="004E4630">
      <w:pPr>
        <w:rPr>
          <w:sz w:val="24"/>
        </w:rPr>
      </w:pPr>
      <w:r w:rsidRPr="008D45DC">
        <w:rPr>
          <w:sz w:val="24"/>
        </w:rPr>
        <w:t>3</w:t>
      </w:r>
      <w:r w:rsidRPr="008D45DC">
        <w:rPr>
          <w:sz w:val="24"/>
        </w:rPr>
        <w:tab/>
        <w:t>5</w:t>
      </w:r>
      <w:r w:rsidRPr="008D45DC">
        <w:rPr>
          <w:sz w:val="24"/>
        </w:rPr>
        <w:tab/>
      </w:r>
      <w:r w:rsidR="00A71ADE">
        <w:rPr>
          <w:sz w:val="24"/>
        </w:rPr>
        <w:t>Tuskegee Negro College Fund Committee Meeting Notes</w:t>
      </w:r>
    </w:p>
    <w:p w14:paraId="7F6BAD11" w14:textId="21A086FC" w:rsidR="003960B5" w:rsidRPr="008D45DC" w:rsidRDefault="004E4630">
      <w:pPr>
        <w:rPr>
          <w:sz w:val="24"/>
        </w:rPr>
      </w:pPr>
      <w:r w:rsidRPr="008D45DC">
        <w:rPr>
          <w:sz w:val="24"/>
        </w:rPr>
        <w:t>3</w:t>
      </w:r>
      <w:r w:rsidRPr="008D45DC">
        <w:rPr>
          <w:sz w:val="24"/>
        </w:rPr>
        <w:tab/>
        <w:t>6</w:t>
      </w:r>
      <w:r w:rsidRPr="008D45DC">
        <w:rPr>
          <w:sz w:val="24"/>
        </w:rPr>
        <w:tab/>
      </w:r>
      <w:r w:rsidR="00A71ADE">
        <w:rPr>
          <w:sz w:val="24"/>
        </w:rPr>
        <w:t>George Washington Carver Research in Agriculture at Tuskegee</w:t>
      </w:r>
    </w:p>
    <w:p w14:paraId="60DB5FD6" w14:textId="1382F292" w:rsidR="003960B5" w:rsidRPr="008D45DC" w:rsidRDefault="003960B5">
      <w:pPr>
        <w:rPr>
          <w:sz w:val="24"/>
        </w:rPr>
      </w:pPr>
      <w:r w:rsidRPr="008D45DC">
        <w:rPr>
          <w:sz w:val="24"/>
        </w:rPr>
        <w:t>3</w:t>
      </w:r>
      <w:r w:rsidRPr="008D45DC">
        <w:rPr>
          <w:sz w:val="24"/>
        </w:rPr>
        <w:tab/>
        <w:t>7</w:t>
      </w:r>
      <w:r w:rsidRPr="008D45DC">
        <w:rPr>
          <w:sz w:val="24"/>
        </w:rPr>
        <w:tab/>
      </w:r>
      <w:r w:rsidR="00A71ADE">
        <w:rPr>
          <w:sz w:val="24"/>
        </w:rPr>
        <w:t>Tuskegee Institute Annual Report of the President 1962-1963</w:t>
      </w:r>
    </w:p>
    <w:p w14:paraId="5AF86C7B" w14:textId="524B91A4" w:rsidR="003960B5" w:rsidRPr="008D45DC" w:rsidRDefault="004E4630">
      <w:pPr>
        <w:rPr>
          <w:sz w:val="24"/>
        </w:rPr>
      </w:pPr>
      <w:r w:rsidRPr="008D45DC">
        <w:rPr>
          <w:sz w:val="24"/>
        </w:rPr>
        <w:t>3</w:t>
      </w:r>
      <w:r w:rsidRPr="008D45DC">
        <w:rPr>
          <w:sz w:val="24"/>
        </w:rPr>
        <w:tab/>
        <w:t>8</w:t>
      </w:r>
      <w:r w:rsidRPr="008D45DC">
        <w:rPr>
          <w:sz w:val="24"/>
        </w:rPr>
        <w:tab/>
      </w:r>
      <w:r w:rsidR="00A71ADE">
        <w:rPr>
          <w:sz w:val="24"/>
        </w:rPr>
        <w:t xml:space="preserve">Letter of Nathan Hunt </w:t>
      </w:r>
    </w:p>
    <w:p w14:paraId="35486D4A" w14:textId="2EF6F1BA" w:rsidR="001977B8" w:rsidRDefault="00C61167">
      <w:pPr>
        <w:rPr>
          <w:sz w:val="24"/>
        </w:rPr>
      </w:pPr>
      <w:r w:rsidRPr="008D45DC">
        <w:rPr>
          <w:sz w:val="24"/>
        </w:rPr>
        <w:t>3</w:t>
      </w:r>
      <w:r w:rsidRPr="008D45DC">
        <w:rPr>
          <w:sz w:val="24"/>
        </w:rPr>
        <w:tab/>
        <w:t>9</w:t>
      </w:r>
      <w:r w:rsidRPr="008D45DC">
        <w:rPr>
          <w:sz w:val="24"/>
        </w:rPr>
        <w:tab/>
      </w:r>
      <w:r w:rsidR="001977B8">
        <w:rPr>
          <w:sz w:val="24"/>
        </w:rPr>
        <w:t>[</w:t>
      </w:r>
      <w:r w:rsidR="00A71ADE">
        <w:rPr>
          <w:sz w:val="24"/>
        </w:rPr>
        <w:t xml:space="preserve">Industrial Work of Tuskegee Graduates and Former </w:t>
      </w:r>
      <w:r w:rsidR="001977B8">
        <w:rPr>
          <w:sz w:val="24"/>
        </w:rPr>
        <w:t xml:space="preserve">Students during </w:t>
      </w:r>
      <w:r w:rsidR="00F629E1">
        <w:rPr>
          <w:sz w:val="24"/>
        </w:rPr>
        <w:t xml:space="preserve">the </w:t>
      </w:r>
      <w:r w:rsidR="001977B8">
        <w:rPr>
          <w:sz w:val="24"/>
        </w:rPr>
        <w:t xml:space="preserve">1910] by </w:t>
      </w:r>
    </w:p>
    <w:p w14:paraId="07669F6D" w14:textId="2F5A4651" w:rsidR="003960B5" w:rsidRPr="008D45DC" w:rsidRDefault="001977B8" w:rsidP="001977B8">
      <w:pPr>
        <w:ind w:left="720" w:firstLine="720"/>
        <w:rPr>
          <w:sz w:val="24"/>
        </w:rPr>
      </w:pPr>
      <w:r>
        <w:rPr>
          <w:sz w:val="24"/>
        </w:rPr>
        <w:t xml:space="preserve">Monroe W. Works </w:t>
      </w:r>
    </w:p>
    <w:p w14:paraId="06FECBED" w14:textId="0283B04C" w:rsidR="003960B5" w:rsidRPr="008D45DC" w:rsidRDefault="00C61167">
      <w:pPr>
        <w:rPr>
          <w:sz w:val="24"/>
        </w:rPr>
      </w:pPr>
      <w:r w:rsidRPr="008D45DC">
        <w:rPr>
          <w:sz w:val="24"/>
        </w:rPr>
        <w:t>3</w:t>
      </w:r>
      <w:r w:rsidRPr="008D45DC">
        <w:rPr>
          <w:sz w:val="24"/>
        </w:rPr>
        <w:tab/>
        <w:t>10</w:t>
      </w:r>
      <w:r w:rsidRPr="008D45DC">
        <w:rPr>
          <w:sz w:val="24"/>
        </w:rPr>
        <w:tab/>
      </w:r>
      <w:r w:rsidR="001977B8">
        <w:rPr>
          <w:sz w:val="24"/>
        </w:rPr>
        <w:t xml:space="preserve">Tuskegee Bulletin 1932 Pictorial Edition </w:t>
      </w:r>
    </w:p>
    <w:p w14:paraId="77E206D4" w14:textId="039AA622" w:rsidR="003960B5" w:rsidRPr="008D45DC" w:rsidRDefault="00B469D1">
      <w:pPr>
        <w:rPr>
          <w:sz w:val="24"/>
        </w:rPr>
      </w:pPr>
      <w:r w:rsidRPr="008D45DC">
        <w:rPr>
          <w:sz w:val="24"/>
        </w:rPr>
        <w:t>3</w:t>
      </w:r>
      <w:r w:rsidRPr="008D45DC">
        <w:rPr>
          <w:sz w:val="24"/>
        </w:rPr>
        <w:tab/>
        <w:t>11</w:t>
      </w:r>
      <w:r w:rsidRPr="008D45DC">
        <w:rPr>
          <w:sz w:val="24"/>
        </w:rPr>
        <w:tab/>
      </w:r>
      <w:r w:rsidR="001977B8">
        <w:rPr>
          <w:sz w:val="24"/>
        </w:rPr>
        <w:t>The Messenger Volume 9 Number 11, November 1933</w:t>
      </w:r>
    </w:p>
    <w:p w14:paraId="01518A3D" w14:textId="3031034E" w:rsidR="001977B8" w:rsidRDefault="001977B8">
      <w:pPr>
        <w:pStyle w:val="Heading2"/>
      </w:pPr>
    </w:p>
    <w:p w14:paraId="63588334" w14:textId="77777777" w:rsidR="001977B8" w:rsidRPr="001977B8" w:rsidRDefault="001977B8" w:rsidP="001977B8"/>
    <w:p w14:paraId="03FA0473" w14:textId="24C6FFD6" w:rsidR="003960B5" w:rsidRPr="008D45DC" w:rsidRDefault="003960B5">
      <w:pPr>
        <w:pStyle w:val="Heading2"/>
      </w:pPr>
      <w:r w:rsidRPr="008D45DC">
        <w:lastRenderedPageBreak/>
        <w:t>Box</w:t>
      </w:r>
      <w:r w:rsidRPr="008D45DC">
        <w:tab/>
        <w:t>Folder</w:t>
      </w:r>
    </w:p>
    <w:p w14:paraId="29896EB8" w14:textId="77777777" w:rsidR="003960B5" w:rsidRPr="008D45DC" w:rsidRDefault="003960B5">
      <w:pPr>
        <w:rPr>
          <w:sz w:val="24"/>
        </w:rPr>
      </w:pPr>
    </w:p>
    <w:p w14:paraId="18695280" w14:textId="5CB6B821" w:rsidR="00C61167" w:rsidRPr="008D45DC" w:rsidRDefault="00C61167">
      <w:pPr>
        <w:rPr>
          <w:sz w:val="24"/>
        </w:rPr>
      </w:pPr>
      <w:r w:rsidRPr="008D45DC">
        <w:rPr>
          <w:sz w:val="24"/>
        </w:rPr>
        <w:t>4</w:t>
      </w:r>
      <w:r w:rsidRPr="008D45DC">
        <w:rPr>
          <w:sz w:val="24"/>
        </w:rPr>
        <w:tab/>
        <w:t>1</w:t>
      </w:r>
      <w:r w:rsidRPr="008D45DC">
        <w:rPr>
          <w:sz w:val="24"/>
        </w:rPr>
        <w:tab/>
      </w:r>
      <w:r w:rsidR="00626ABB">
        <w:rPr>
          <w:sz w:val="24"/>
        </w:rPr>
        <w:t>N/A</w:t>
      </w:r>
    </w:p>
    <w:p w14:paraId="1B8EC12F" w14:textId="365FC85F" w:rsidR="00A8356B" w:rsidRPr="008D45DC" w:rsidRDefault="00A8356B">
      <w:pPr>
        <w:rPr>
          <w:sz w:val="24"/>
        </w:rPr>
      </w:pPr>
      <w:r w:rsidRPr="008D45DC">
        <w:rPr>
          <w:sz w:val="24"/>
        </w:rPr>
        <w:t>4</w:t>
      </w:r>
      <w:r w:rsidRPr="008D45DC">
        <w:rPr>
          <w:sz w:val="24"/>
        </w:rPr>
        <w:tab/>
        <w:t>2</w:t>
      </w:r>
      <w:r w:rsidRPr="008D45DC">
        <w:rPr>
          <w:sz w:val="24"/>
        </w:rPr>
        <w:tab/>
      </w:r>
      <w:r w:rsidR="006A63E3">
        <w:rPr>
          <w:sz w:val="24"/>
        </w:rPr>
        <w:t>Historical Sketches of the Framingham State Normal School</w:t>
      </w:r>
    </w:p>
    <w:p w14:paraId="324DAA8D" w14:textId="6894ADC6" w:rsidR="006A63E3" w:rsidRDefault="00A8573C">
      <w:pPr>
        <w:rPr>
          <w:sz w:val="24"/>
        </w:rPr>
      </w:pPr>
      <w:r w:rsidRPr="008D45DC">
        <w:rPr>
          <w:sz w:val="24"/>
        </w:rPr>
        <w:t>4</w:t>
      </w:r>
      <w:r w:rsidRPr="008D45DC">
        <w:rPr>
          <w:sz w:val="24"/>
        </w:rPr>
        <w:tab/>
        <w:t>3</w:t>
      </w:r>
      <w:r w:rsidRPr="008D45DC">
        <w:rPr>
          <w:sz w:val="24"/>
        </w:rPr>
        <w:tab/>
      </w:r>
      <w:r w:rsidR="006A63E3">
        <w:rPr>
          <w:sz w:val="24"/>
        </w:rPr>
        <w:t xml:space="preserve">Pamphlet [How Can Culture and Social Values of Racial Minorites..] Harry </w:t>
      </w:r>
    </w:p>
    <w:p w14:paraId="4E95E2E4" w14:textId="7770828F" w:rsidR="00A8356B" w:rsidRPr="008D45DC" w:rsidRDefault="006A63E3" w:rsidP="006A63E3">
      <w:pPr>
        <w:ind w:left="720" w:firstLine="720"/>
        <w:rPr>
          <w:sz w:val="24"/>
        </w:rPr>
      </w:pPr>
      <w:proofErr w:type="spellStart"/>
      <w:r>
        <w:rPr>
          <w:sz w:val="24"/>
        </w:rPr>
        <w:t>Gutterman</w:t>
      </w:r>
      <w:proofErr w:type="spellEnd"/>
      <w:r>
        <w:rPr>
          <w:sz w:val="24"/>
        </w:rPr>
        <w:t xml:space="preserve"> </w:t>
      </w:r>
    </w:p>
    <w:p w14:paraId="672E3538" w14:textId="4F22398B" w:rsidR="00A8356B" w:rsidRPr="008D45DC" w:rsidRDefault="00A8356B">
      <w:pPr>
        <w:rPr>
          <w:sz w:val="24"/>
        </w:rPr>
      </w:pPr>
      <w:r w:rsidRPr="008D45DC">
        <w:rPr>
          <w:sz w:val="24"/>
        </w:rPr>
        <w:t>4</w:t>
      </w:r>
      <w:r w:rsidRPr="008D45DC">
        <w:rPr>
          <w:sz w:val="24"/>
        </w:rPr>
        <w:tab/>
        <w:t>4</w:t>
      </w:r>
      <w:r w:rsidRPr="008D45DC">
        <w:rPr>
          <w:sz w:val="24"/>
        </w:rPr>
        <w:tab/>
      </w:r>
      <w:r w:rsidR="006A63E3">
        <w:rPr>
          <w:sz w:val="24"/>
        </w:rPr>
        <w:t>First Premium Colored Dept. State Fair of Alabama, Montgomery 1929</w:t>
      </w:r>
    </w:p>
    <w:p w14:paraId="72BC90DD" w14:textId="656DFA9E" w:rsidR="00C61167" w:rsidRPr="008D45DC" w:rsidRDefault="00A8356B">
      <w:pPr>
        <w:rPr>
          <w:sz w:val="24"/>
        </w:rPr>
      </w:pPr>
      <w:r w:rsidRPr="008D45DC">
        <w:rPr>
          <w:sz w:val="24"/>
        </w:rPr>
        <w:t>4</w:t>
      </w:r>
      <w:r w:rsidRPr="008D45DC">
        <w:rPr>
          <w:sz w:val="24"/>
        </w:rPr>
        <w:tab/>
        <w:t>5</w:t>
      </w:r>
      <w:r w:rsidRPr="008D45DC">
        <w:rPr>
          <w:sz w:val="24"/>
        </w:rPr>
        <w:tab/>
      </w:r>
      <w:r w:rsidR="006A63E3">
        <w:rPr>
          <w:sz w:val="24"/>
        </w:rPr>
        <w:t xml:space="preserve">Quotations </w:t>
      </w:r>
    </w:p>
    <w:p w14:paraId="470E613A" w14:textId="6600FE0E" w:rsidR="00A8356B" w:rsidRPr="008D45DC" w:rsidRDefault="00A8356B">
      <w:pPr>
        <w:rPr>
          <w:sz w:val="24"/>
        </w:rPr>
      </w:pPr>
      <w:r w:rsidRPr="008D45DC">
        <w:rPr>
          <w:sz w:val="24"/>
        </w:rPr>
        <w:t>4</w:t>
      </w:r>
      <w:r w:rsidRPr="008D45DC">
        <w:rPr>
          <w:sz w:val="24"/>
        </w:rPr>
        <w:tab/>
        <w:t>6</w:t>
      </w:r>
      <w:r w:rsidRPr="008D45DC">
        <w:rPr>
          <w:sz w:val="24"/>
        </w:rPr>
        <w:tab/>
      </w:r>
      <w:r w:rsidR="006A63E3">
        <w:rPr>
          <w:sz w:val="24"/>
        </w:rPr>
        <w:t xml:space="preserve">Permit to Solicit Public Donation in Iowa </w:t>
      </w:r>
    </w:p>
    <w:p w14:paraId="0DB4BA20" w14:textId="759C3639" w:rsidR="00A8356B" w:rsidRPr="008D45DC" w:rsidRDefault="00A8356B">
      <w:pPr>
        <w:rPr>
          <w:sz w:val="24"/>
        </w:rPr>
      </w:pPr>
      <w:r w:rsidRPr="008D45DC">
        <w:rPr>
          <w:sz w:val="24"/>
        </w:rPr>
        <w:t>4</w:t>
      </w:r>
      <w:r w:rsidRPr="008D45DC">
        <w:rPr>
          <w:sz w:val="24"/>
        </w:rPr>
        <w:tab/>
        <w:t>7</w:t>
      </w:r>
      <w:r w:rsidRPr="008D45DC">
        <w:rPr>
          <w:sz w:val="24"/>
        </w:rPr>
        <w:tab/>
      </w:r>
      <w:r w:rsidR="006A63E3">
        <w:rPr>
          <w:sz w:val="24"/>
        </w:rPr>
        <w:t xml:space="preserve">Federaled Iowa </w:t>
      </w:r>
    </w:p>
    <w:p w14:paraId="70FF1499" w14:textId="04C62B92" w:rsidR="006A63E3" w:rsidRDefault="00A8356B">
      <w:pPr>
        <w:rPr>
          <w:sz w:val="24"/>
        </w:rPr>
      </w:pPr>
      <w:r w:rsidRPr="008D45DC">
        <w:rPr>
          <w:sz w:val="24"/>
        </w:rPr>
        <w:t>4</w:t>
      </w:r>
      <w:r w:rsidRPr="008D45DC">
        <w:rPr>
          <w:sz w:val="24"/>
        </w:rPr>
        <w:tab/>
        <w:t>8</w:t>
      </w:r>
      <w:r w:rsidRPr="008D45DC">
        <w:rPr>
          <w:sz w:val="24"/>
        </w:rPr>
        <w:tab/>
        <w:t>[Th</w:t>
      </w:r>
      <w:r w:rsidR="006A63E3">
        <w:rPr>
          <w:sz w:val="24"/>
        </w:rPr>
        <w:t xml:space="preserve">e Founding of Macon County School and The Golden-Age Club] Mrs. </w:t>
      </w:r>
      <w:proofErr w:type="spellStart"/>
      <w:r w:rsidR="006A63E3">
        <w:rPr>
          <w:sz w:val="24"/>
        </w:rPr>
        <w:t>Neille</w:t>
      </w:r>
      <w:proofErr w:type="spellEnd"/>
      <w:r w:rsidR="006A63E3">
        <w:rPr>
          <w:sz w:val="24"/>
        </w:rPr>
        <w:t xml:space="preserve"> </w:t>
      </w:r>
    </w:p>
    <w:p w14:paraId="69551F1C" w14:textId="4E320BE4" w:rsidR="00A8356B" w:rsidRPr="008D45DC" w:rsidRDefault="006A63E3" w:rsidP="006A63E3">
      <w:pPr>
        <w:ind w:left="720" w:firstLine="720"/>
        <w:rPr>
          <w:sz w:val="24"/>
        </w:rPr>
      </w:pPr>
      <w:r>
        <w:rPr>
          <w:sz w:val="24"/>
        </w:rPr>
        <w:t xml:space="preserve">C. Reid </w:t>
      </w:r>
    </w:p>
    <w:p w14:paraId="3187AAB5" w14:textId="3CAC9D9F" w:rsidR="006A63E3" w:rsidRDefault="00A8356B">
      <w:pPr>
        <w:rPr>
          <w:sz w:val="24"/>
        </w:rPr>
      </w:pPr>
      <w:r w:rsidRPr="008D45DC">
        <w:rPr>
          <w:sz w:val="24"/>
        </w:rPr>
        <w:t>4</w:t>
      </w:r>
      <w:r w:rsidRPr="008D45DC">
        <w:rPr>
          <w:sz w:val="24"/>
        </w:rPr>
        <w:tab/>
        <w:t>9</w:t>
      </w:r>
      <w:r w:rsidRPr="008D45DC">
        <w:rPr>
          <w:sz w:val="24"/>
        </w:rPr>
        <w:tab/>
        <w:t xml:space="preserve">[The </w:t>
      </w:r>
      <w:r w:rsidR="006A63E3">
        <w:rPr>
          <w:sz w:val="24"/>
        </w:rPr>
        <w:t xml:space="preserve">Negro in World History] Samuel Coleridge-Taylor, Tuesday Magazine </w:t>
      </w:r>
    </w:p>
    <w:p w14:paraId="01976BF0" w14:textId="7B20B9DF" w:rsidR="00A8356B" w:rsidRPr="008D45DC" w:rsidRDefault="006A63E3" w:rsidP="006A63E3">
      <w:pPr>
        <w:ind w:left="720" w:firstLine="720"/>
        <w:rPr>
          <w:sz w:val="24"/>
        </w:rPr>
      </w:pPr>
      <w:r>
        <w:rPr>
          <w:sz w:val="24"/>
        </w:rPr>
        <w:t xml:space="preserve">October 1968 Issue </w:t>
      </w:r>
    </w:p>
    <w:p w14:paraId="291485D8" w14:textId="011EC800" w:rsidR="00A8356B" w:rsidRPr="008D45DC" w:rsidRDefault="00A8356B">
      <w:pPr>
        <w:rPr>
          <w:sz w:val="24"/>
        </w:rPr>
      </w:pPr>
      <w:r w:rsidRPr="008D45DC">
        <w:rPr>
          <w:sz w:val="24"/>
        </w:rPr>
        <w:t>4</w:t>
      </w:r>
      <w:r w:rsidRPr="008D45DC">
        <w:rPr>
          <w:sz w:val="24"/>
        </w:rPr>
        <w:tab/>
        <w:t>10</w:t>
      </w:r>
      <w:r w:rsidRPr="008D45DC">
        <w:rPr>
          <w:sz w:val="24"/>
        </w:rPr>
        <w:tab/>
      </w:r>
      <w:r w:rsidR="001F3BC0">
        <w:rPr>
          <w:sz w:val="24"/>
        </w:rPr>
        <w:t xml:space="preserve">[William Henry Baldwin, Jr] by George R. </w:t>
      </w:r>
      <w:proofErr w:type="spellStart"/>
      <w:r w:rsidR="001F3BC0">
        <w:rPr>
          <w:sz w:val="24"/>
        </w:rPr>
        <w:t>Nutter</w:t>
      </w:r>
      <w:proofErr w:type="spellEnd"/>
      <w:r w:rsidR="001F3BC0">
        <w:rPr>
          <w:sz w:val="24"/>
        </w:rPr>
        <w:t xml:space="preserve"> </w:t>
      </w:r>
      <w:r w:rsidR="00B03FE3">
        <w:rPr>
          <w:sz w:val="24"/>
        </w:rPr>
        <w:t>'</w:t>
      </w:r>
      <w:r w:rsidR="001F3BC0">
        <w:rPr>
          <w:sz w:val="24"/>
        </w:rPr>
        <w:t>85, March 1905</w:t>
      </w:r>
    </w:p>
    <w:p w14:paraId="135F7708" w14:textId="2B16580E" w:rsidR="0056122F" w:rsidRPr="008D45DC" w:rsidRDefault="0056122F">
      <w:pPr>
        <w:rPr>
          <w:sz w:val="24"/>
        </w:rPr>
      </w:pPr>
      <w:r w:rsidRPr="008D45DC">
        <w:rPr>
          <w:sz w:val="24"/>
        </w:rPr>
        <w:t>4</w:t>
      </w:r>
      <w:r w:rsidRPr="008D45DC">
        <w:rPr>
          <w:sz w:val="24"/>
        </w:rPr>
        <w:tab/>
        <w:t>11</w:t>
      </w:r>
      <w:r w:rsidRPr="008D45DC">
        <w:rPr>
          <w:sz w:val="24"/>
        </w:rPr>
        <w:tab/>
      </w:r>
      <w:r w:rsidR="001F3BC0">
        <w:rPr>
          <w:sz w:val="24"/>
        </w:rPr>
        <w:t>Newspaper and Clippings (1941-1969)</w:t>
      </w:r>
    </w:p>
    <w:p w14:paraId="5066186D" w14:textId="5E74E0C8" w:rsidR="0056122F" w:rsidRPr="008D45DC" w:rsidRDefault="0056122F">
      <w:pPr>
        <w:rPr>
          <w:sz w:val="24"/>
        </w:rPr>
      </w:pPr>
      <w:r w:rsidRPr="008D45DC">
        <w:rPr>
          <w:sz w:val="24"/>
        </w:rPr>
        <w:t>4</w:t>
      </w:r>
      <w:r w:rsidRPr="008D45DC">
        <w:rPr>
          <w:sz w:val="24"/>
        </w:rPr>
        <w:tab/>
        <w:t>12</w:t>
      </w:r>
      <w:r w:rsidRPr="008D45DC">
        <w:rPr>
          <w:sz w:val="24"/>
        </w:rPr>
        <w:tab/>
      </w:r>
      <w:r w:rsidR="001F3BC0">
        <w:rPr>
          <w:sz w:val="24"/>
        </w:rPr>
        <w:t>Various Addresses and Speeches</w:t>
      </w:r>
    </w:p>
    <w:p w14:paraId="03E8725F" w14:textId="0A3A1EEB" w:rsidR="00A8573C" w:rsidRPr="008D45DC" w:rsidRDefault="0056122F">
      <w:pPr>
        <w:rPr>
          <w:sz w:val="24"/>
        </w:rPr>
      </w:pPr>
      <w:r w:rsidRPr="008D45DC">
        <w:rPr>
          <w:sz w:val="24"/>
        </w:rPr>
        <w:t>4</w:t>
      </w:r>
      <w:r w:rsidRPr="008D45DC">
        <w:rPr>
          <w:sz w:val="24"/>
        </w:rPr>
        <w:tab/>
        <w:t>13</w:t>
      </w:r>
      <w:r w:rsidRPr="008D45DC">
        <w:rPr>
          <w:sz w:val="24"/>
        </w:rPr>
        <w:tab/>
      </w:r>
      <w:r w:rsidR="001F3BC0">
        <w:rPr>
          <w:sz w:val="24"/>
        </w:rPr>
        <w:t xml:space="preserve">Assorted Bulletins, Pamphlets, and Documents </w:t>
      </w:r>
    </w:p>
    <w:p w14:paraId="068F4474" w14:textId="1AB01A0E" w:rsidR="00A8573C" w:rsidRPr="008D45DC" w:rsidRDefault="00A8573C">
      <w:pPr>
        <w:rPr>
          <w:sz w:val="24"/>
        </w:rPr>
      </w:pPr>
    </w:p>
    <w:sectPr w:rsidR="00A8573C" w:rsidRPr="008D45DC">
      <w:endnotePr>
        <w:numFmt w:val="decimal"/>
      </w:endnotePr>
      <w:type w:val="continuous"/>
      <w:pgSz w:w="12240" w:h="15840"/>
      <w:pgMar w:top="1350" w:right="1440" w:bottom="1440" w:left="1440" w:header="1350" w:footer="144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6F5CD1" w14:textId="77777777" w:rsidR="00E54D09" w:rsidRDefault="00E54D09">
      <w:r>
        <w:separator/>
      </w:r>
    </w:p>
  </w:endnote>
  <w:endnote w:type="continuationSeparator" w:id="0">
    <w:p w14:paraId="33D166FA" w14:textId="77777777" w:rsidR="00E54D09" w:rsidRDefault="00E54D0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0CE4DC" w14:textId="77777777" w:rsidR="004454A5" w:rsidRDefault="004454A5">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2DB4BE0A" w14:textId="77777777" w:rsidR="004454A5" w:rsidRDefault="004454A5">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A98E6D" w14:textId="77777777" w:rsidR="004454A5" w:rsidRDefault="004454A5">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2B2D74">
      <w:rPr>
        <w:rStyle w:val="PageNumber"/>
        <w:noProof/>
      </w:rPr>
      <w:t>7</w:t>
    </w:r>
    <w:r>
      <w:rPr>
        <w:rStyle w:val="PageNumber"/>
      </w:rPr>
      <w:fldChar w:fldCharType="end"/>
    </w:r>
  </w:p>
  <w:p w14:paraId="3AC9BBFF" w14:textId="77777777" w:rsidR="004454A5" w:rsidRDefault="004454A5">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756E9C" w14:textId="77777777" w:rsidR="00E54D09" w:rsidRDefault="00E54D09">
      <w:r>
        <w:separator/>
      </w:r>
    </w:p>
  </w:footnote>
  <w:footnote w:type="continuationSeparator" w:id="0">
    <w:p w14:paraId="28E7936E" w14:textId="77777777" w:rsidR="00E54D09" w:rsidRDefault="00E54D0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8B3327"/>
    <w:multiLevelType w:val="hybridMultilevel"/>
    <w:tmpl w:val="C00AC370"/>
    <w:lvl w:ilvl="0" w:tplc="F708A26E">
      <w:start w:val="1944"/>
      <w:numFmt w:val="decimal"/>
      <w:lvlText w:val="%1."/>
      <w:lvlJc w:val="left"/>
      <w:pPr>
        <w:tabs>
          <w:tab w:val="num" w:pos="1260"/>
        </w:tabs>
        <w:ind w:left="1260" w:hanging="810"/>
      </w:pPr>
      <w:rPr>
        <w:rFonts w:hint="default"/>
      </w:rPr>
    </w:lvl>
    <w:lvl w:ilvl="1" w:tplc="04090019" w:tentative="1">
      <w:start w:val="1"/>
      <w:numFmt w:val="lowerLetter"/>
      <w:lvlText w:val="%2."/>
      <w:lvlJc w:val="left"/>
      <w:pPr>
        <w:tabs>
          <w:tab w:val="num" w:pos="1530"/>
        </w:tabs>
        <w:ind w:left="1530" w:hanging="360"/>
      </w:pPr>
    </w:lvl>
    <w:lvl w:ilvl="2" w:tplc="0409001B" w:tentative="1">
      <w:start w:val="1"/>
      <w:numFmt w:val="lowerRoman"/>
      <w:lvlText w:val="%3."/>
      <w:lvlJc w:val="right"/>
      <w:pPr>
        <w:tabs>
          <w:tab w:val="num" w:pos="2250"/>
        </w:tabs>
        <w:ind w:left="2250" w:hanging="180"/>
      </w:pPr>
    </w:lvl>
    <w:lvl w:ilvl="3" w:tplc="0409000F" w:tentative="1">
      <w:start w:val="1"/>
      <w:numFmt w:val="decimal"/>
      <w:lvlText w:val="%4."/>
      <w:lvlJc w:val="left"/>
      <w:pPr>
        <w:tabs>
          <w:tab w:val="num" w:pos="2970"/>
        </w:tabs>
        <w:ind w:left="2970" w:hanging="360"/>
      </w:pPr>
    </w:lvl>
    <w:lvl w:ilvl="4" w:tplc="04090019" w:tentative="1">
      <w:start w:val="1"/>
      <w:numFmt w:val="lowerLetter"/>
      <w:lvlText w:val="%5."/>
      <w:lvlJc w:val="left"/>
      <w:pPr>
        <w:tabs>
          <w:tab w:val="num" w:pos="3690"/>
        </w:tabs>
        <w:ind w:left="3690" w:hanging="360"/>
      </w:pPr>
    </w:lvl>
    <w:lvl w:ilvl="5" w:tplc="0409001B" w:tentative="1">
      <w:start w:val="1"/>
      <w:numFmt w:val="lowerRoman"/>
      <w:lvlText w:val="%6."/>
      <w:lvlJc w:val="right"/>
      <w:pPr>
        <w:tabs>
          <w:tab w:val="num" w:pos="4410"/>
        </w:tabs>
        <w:ind w:left="4410" w:hanging="180"/>
      </w:pPr>
    </w:lvl>
    <w:lvl w:ilvl="6" w:tplc="0409000F" w:tentative="1">
      <w:start w:val="1"/>
      <w:numFmt w:val="decimal"/>
      <w:lvlText w:val="%7."/>
      <w:lvlJc w:val="left"/>
      <w:pPr>
        <w:tabs>
          <w:tab w:val="num" w:pos="5130"/>
        </w:tabs>
        <w:ind w:left="5130" w:hanging="360"/>
      </w:pPr>
    </w:lvl>
    <w:lvl w:ilvl="7" w:tplc="04090019" w:tentative="1">
      <w:start w:val="1"/>
      <w:numFmt w:val="lowerLetter"/>
      <w:lvlText w:val="%8."/>
      <w:lvlJc w:val="left"/>
      <w:pPr>
        <w:tabs>
          <w:tab w:val="num" w:pos="5850"/>
        </w:tabs>
        <w:ind w:left="5850" w:hanging="360"/>
      </w:pPr>
    </w:lvl>
    <w:lvl w:ilvl="8" w:tplc="0409001B" w:tentative="1">
      <w:start w:val="1"/>
      <w:numFmt w:val="lowerRoman"/>
      <w:lvlText w:val="%9."/>
      <w:lvlJc w:val="right"/>
      <w:pPr>
        <w:tabs>
          <w:tab w:val="num" w:pos="6570"/>
        </w:tabs>
        <w:ind w:left="6570" w:hanging="180"/>
      </w:pPr>
    </w:lvl>
  </w:abstractNum>
  <w:abstractNum w:abstractNumId="1" w15:restartNumberingAfterBreak="0">
    <w:nsid w:val="51A904BC"/>
    <w:multiLevelType w:val="hybridMultilevel"/>
    <w:tmpl w:val="9FFAA266"/>
    <w:lvl w:ilvl="0" w:tplc="0409000F">
      <w:start w:val="6"/>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16cid:durableId="587740050">
    <w:abstractNumId w:val="1"/>
  </w:num>
  <w:num w:numId="2" w16cid:durableId="63919282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footnotePr>
    <w:footnote w:id="-1"/>
    <w:footnote w:id="0"/>
  </w:footnotePr>
  <w:endnotePr>
    <w:numFmt w:val="decimal"/>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LC0MDUwNTIytjA2tzBS0lEKTi0uzszPAykwqgUAwoR3uCwAAAA="/>
  </w:docVars>
  <w:rsids>
    <w:rsidRoot w:val="00610FB9"/>
    <w:rsid w:val="000E134C"/>
    <w:rsid w:val="000F1A49"/>
    <w:rsid w:val="0010389F"/>
    <w:rsid w:val="001210B1"/>
    <w:rsid w:val="001719B0"/>
    <w:rsid w:val="001977B8"/>
    <w:rsid w:val="001F3BC0"/>
    <w:rsid w:val="001F51AE"/>
    <w:rsid w:val="001F5D9C"/>
    <w:rsid w:val="00233926"/>
    <w:rsid w:val="00251B36"/>
    <w:rsid w:val="00275947"/>
    <w:rsid w:val="002B2D74"/>
    <w:rsid w:val="002B437A"/>
    <w:rsid w:val="002E0A39"/>
    <w:rsid w:val="0031615F"/>
    <w:rsid w:val="003678D0"/>
    <w:rsid w:val="003960B5"/>
    <w:rsid w:val="003E56A0"/>
    <w:rsid w:val="004454A5"/>
    <w:rsid w:val="004504CB"/>
    <w:rsid w:val="004961F2"/>
    <w:rsid w:val="004E4630"/>
    <w:rsid w:val="004F6F26"/>
    <w:rsid w:val="0051013D"/>
    <w:rsid w:val="0051460B"/>
    <w:rsid w:val="0056122F"/>
    <w:rsid w:val="00610FB9"/>
    <w:rsid w:val="006216A2"/>
    <w:rsid w:val="00626ABB"/>
    <w:rsid w:val="00641096"/>
    <w:rsid w:val="00650631"/>
    <w:rsid w:val="006A63E3"/>
    <w:rsid w:val="00744230"/>
    <w:rsid w:val="00746952"/>
    <w:rsid w:val="00750642"/>
    <w:rsid w:val="007D0BAB"/>
    <w:rsid w:val="00854A0D"/>
    <w:rsid w:val="0087082F"/>
    <w:rsid w:val="008D45DC"/>
    <w:rsid w:val="0095477A"/>
    <w:rsid w:val="00984070"/>
    <w:rsid w:val="009F0042"/>
    <w:rsid w:val="00A71ADE"/>
    <w:rsid w:val="00A8356B"/>
    <w:rsid w:val="00A8573C"/>
    <w:rsid w:val="00AC54DA"/>
    <w:rsid w:val="00B03FE3"/>
    <w:rsid w:val="00B469D1"/>
    <w:rsid w:val="00B63065"/>
    <w:rsid w:val="00B7278C"/>
    <w:rsid w:val="00BE5930"/>
    <w:rsid w:val="00BF2B15"/>
    <w:rsid w:val="00C14E46"/>
    <w:rsid w:val="00C25AFA"/>
    <w:rsid w:val="00C27B73"/>
    <w:rsid w:val="00C520E6"/>
    <w:rsid w:val="00C61167"/>
    <w:rsid w:val="00C93CE4"/>
    <w:rsid w:val="00CD2CBD"/>
    <w:rsid w:val="00D02160"/>
    <w:rsid w:val="00D13BCA"/>
    <w:rsid w:val="00D520D1"/>
    <w:rsid w:val="00D66E37"/>
    <w:rsid w:val="00D67B1C"/>
    <w:rsid w:val="00E54D09"/>
    <w:rsid w:val="00E8436B"/>
    <w:rsid w:val="00EA4253"/>
    <w:rsid w:val="00EF2DD6"/>
    <w:rsid w:val="00F06429"/>
    <w:rsid w:val="00F25EA5"/>
    <w:rsid w:val="00F45995"/>
    <w:rsid w:val="00F629E1"/>
    <w:rsid w:val="00FD209D"/>
    <w:rsid w:val="00FE615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5"/>
    <o:shapelayout v:ext="edit">
      <o:idmap v:ext="edit" data="1"/>
    </o:shapelayout>
  </w:shapeDefaults>
  <w:decimalSymbol w:val="."/>
  <w:listSeparator w:val=","/>
  <w14:docId w14:val="70548EA4"/>
  <w15:docId w15:val="{CFC28B74-6274-4B3D-BF54-08EFB91B1E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widowControl w:val="0"/>
      <w:autoSpaceDE w:val="0"/>
      <w:autoSpaceDN w:val="0"/>
      <w:adjustRightInd w:val="0"/>
    </w:pPr>
    <w:rPr>
      <w:szCs w:val="24"/>
    </w:rPr>
  </w:style>
  <w:style w:type="paragraph" w:styleId="Heading1">
    <w:name w:val="heading 1"/>
    <w:basedOn w:val="Normal"/>
    <w:next w:val="Normal"/>
    <w:qFormat/>
    <w:pPr>
      <w:keepNext/>
      <w:ind w:left="1440"/>
      <w:outlineLvl w:val="0"/>
    </w:pPr>
    <w:rPr>
      <w:sz w:val="24"/>
    </w:rPr>
  </w:style>
  <w:style w:type="paragraph" w:styleId="Heading2">
    <w:name w:val="heading 2"/>
    <w:basedOn w:val="Normal"/>
    <w:next w:val="Normal"/>
    <w:qFormat/>
    <w:pPr>
      <w:keepNext/>
      <w:outlineLvl w:val="1"/>
    </w:pPr>
    <w:rPr>
      <w:b/>
      <w:bCs/>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semiHidden/>
  </w:style>
  <w:style w:type="character" w:customStyle="1" w:styleId="Hypertext">
    <w:name w:val="Hypertext"/>
    <w:rPr>
      <w:color w:val="0000FF"/>
      <w:u w:val="single"/>
    </w:rPr>
  </w:style>
  <w:style w:type="paragraph" w:styleId="BodyText">
    <w:name w:val="Body Text"/>
    <w:basedOn w:val="Normal"/>
    <w:rPr>
      <w:b/>
      <w:bCs/>
      <w:sz w:val="24"/>
    </w:rPr>
  </w:style>
  <w:style w:type="paragraph" w:styleId="BodyText2">
    <w:name w:val="Body Text 2"/>
    <w:basedOn w:val="Normal"/>
    <w:rPr>
      <w:b/>
      <w:bCs/>
    </w:rPr>
  </w:style>
  <w:style w:type="character" w:styleId="Hyperlink">
    <w:name w:val="Hyperlink"/>
    <w:basedOn w:val="DefaultParagraphFont"/>
    <w:rPr>
      <w:color w:val="0000FF"/>
      <w:u w:val="single"/>
    </w:rPr>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styleId="NormalWeb">
    <w:name w:val="Normal (Web)"/>
    <w:basedOn w:val="Normal"/>
    <w:uiPriority w:val="99"/>
    <w:semiHidden/>
    <w:unhideWhenUsed/>
    <w:rsid w:val="002E0A39"/>
    <w:pPr>
      <w:widowControl/>
      <w:autoSpaceDE/>
      <w:autoSpaceDN/>
      <w:adjustRightInd/>
      <w:spacing w:before="100" w:beforeAutospacing="1" w:after="100" w:afterAutospacing="1"/>
    </w:pPr>
    <w:rPr>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2791612">
      <w:bodyDiv w:val="1"/>
      <w:marLeft w:val="0"/>
      <w:marRight w:val="0"/>
      <w:marTop w:val="0"/>
      <w:marBottom w:val="0"/>
      <w:divBdr>
        <w:top w:val="none" w:sz="0" w:space="0" w:color="auto"/>
        <w:left w:val="none" w:sz="0" w:space="0" w:color="auto"/>
        <w:bottom w:val="none" w:sz="0" w:space="0" w:color="auto"/>
        <w:right w:val="none" w:sz="0" w:space="0" w:color="auto"/>
      </w:divBdr>
    </w:div>
    <w:div w:id="21347217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yperlink" Target="http://www.tuskegee.edu" TargetMode="External"/><Relationship Id="rId4" Type="http://schemas.openxmlformats.org/officeDocument/2006/relationships/webSettings" Target="web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66</TotalTime>
  <Pages>6</Pages>
  <Words>1205</Words>
  <Characters>6873</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FINDING AID</vt:lpstr>
    </vt:vector>
  </TitlesOfParts>
  <Company>Bioethics Archives</Company>
  <LinksUpToDate>false</LinksUpToDate>
  <CharactersWithSpaces>8062</CharactersWithSpaces>
  <SharedDoc>false</SharedDoc>
  <HLinks>
    <vt:vector size="6" baseType="variant">
      <vt:variant>
        <vt:i4>4784220</vt:i4>
      </vt:variant>
      <vt:variant>
        <vt:i4>0</vt:i4>
      </vt:variant>
      <vt:variant>
        <vt:i4>0</vt:i4>
      </vt:variant>
      <vt:variant>
        <vt:i4>5</vt:i4>
      </vt:variant>
      <vt:variant>
        <vt:lpwstr>http://www.tuskegee.ed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DING AID</dc:title>
  <dc:subject/>
  <dc:creator>speck</dc:creator>
  <cp:keywords/>
  <dc:description/>
  <cp:lastModifiedBy>Asia Khaylia</cp:lastModifiedBy>
  <cp:revision>14</cp:revision>
  <cp:lastPrinted>2009-05-20T19:27:00Z</cp:lastPrinted>
  <dcterms:created xsi:type="dcterms:W3CDTF">2023-01-23T22:08:00Z</dcterms:created>
  <dcterms:modified xsi:type="dcterms:W3CDTF">2023-04-13T19:14:00Z</dcterms:modified>
</cp:coreProperties>
</file>